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EF856" w14:textId="77777777" w:rsidR="00C9341B" w:rsidRDefault="00FD109F">
      <w:pPr>
        <w:spacing w:after="0" w:line="259" w:lineRule="auto"/>
        <w:ind w:left="0" w:firstLine="0"/>
      </w:pPr>
      <w:r>
        <w:t xml:space="preserve">                                        </w:t>
      </w:r>
    </w:p>
    <w:p w14:paraId="2869F5FA" w14:textId="77777777" w:rsidR="00C9341B" w:rsidRDefault="00FD109F">
      <w:pPr>
        <w:spacing w:after="0" w:line="259" w:lineRule="auto"/>
        <w:ind w:left="-724" w:firstLine="0"/>
      </w:pPr>
      <w:r>
        <w:rPr>
          <w:rFonts w:ascii="Calibri" w:eastAsia="Calibri" w:hAnsi="Calibri" w:cs="Calibri"/>
          <w:noProof/>
          <w:sz w:val="22"/>
        </w:rPr>
        <mc:AlternateContent>
          <mc:Choice Requires="wpg">
            <w:drawing>
              <wp:inline distT="0" distB="0" distL="0" distR="0" wp14:anchorId="30C6CCF4" wp14:editId="55B174F2">
                <wp:extent cx="5916168" cy="1094233"/>
                <wp:effectExtent l="0" t="0" r="0" b="0"/>
                <wp:docPr id="4213" name="Group 4213"/>
                <wp:cNvGraphicFramePr/>
                <a:graphic xmlns:a="http://schemas.openxmlformats.org/drawingml/2006/main">
                  <a:graphicData uri="http://schemas.microsoft.com/office/word/2010/wordprocessingGroup">
                    <wpg:wgp>
                      <wpg:cNvGrpSpPr/>
                      <wpg:grpSpPr>
                        <a:xfrm>
                          <a:off x="0" y="0"/>
                          <a:ext cx="5916168" cy="1094233"/>
                          <a:chOff x="0" y="0"/>
                          <a:chExt cx="5916168" cy="1094233"/>
                        </a:xfrm>
                      </wpg:grpSpPr>
                      <pic:pic xmlns:pic="http://schemas.openxmlformats.org/drawingml/2006/picture">
                        <pic:nvPicPr>
                          <pic:cNvPr id="9" name="Picture 9"/>
                          <pic:cNvPicPr/>
                        </pic:nvPicPr>
                        <pic:blipFill>
                          <a:blip r:embed="rId7"/>
                          <a:stretch>
                            <a:fillRect/>
                          </a:stretch>
                        </pic:blipFill>
                        <pic:spPr>
                          <a:xfrm>
                            <a:off x="0" y="0"/>
                            <a:ext cx="1139952" cy="1091184"/>
                          </a:xfrm>
                          <a:prstGeom prst="rect">
                            <a:avLst/>
                          </a:prstGeom>
                        </pic:spPr>
                      </pic:pic>
                      <pic:pic xmlns:pic="http://schemas.openxmlformats.org/drawingml/2006/picture">
                        <pic:nvPicPr>
                          <pic:cNvPr id="10" name="Picture 10"/>
                          <pic:cNvPicPr/>
                        </pic:nvPicPr>
                        <pic:blipFill>
                          <a:blip r:embed="rId8"/>
                          <a:stretch>
                            <a:fillRect/>
                          </a:stretch>
                        </pic:blipFill>
                        <pic:spPr>
                          <a:xfrm>
                            <a:off x="1143000" y="637033"/>
                            <a:ext cx="4773168" cy="457200"/>
                          </a:xfrm>
                          <a:prstGeom prst="rect">
                            <a:avLst/>
                          </a:prstGeom>
                        </pic:spPr>
                      </pic:pic>
                    </wpg:wgp>
                  </a:graphicData>
                </a:graphic>
              </wp:inline>
            </w:drawing>
          </mc:Choice>
          <mc:Fallback xmlns:w16du="http://schemas.microsoft.com/office/word/2023/wordml/word16du">
            <w:pict>
              <v:group w14:anchorId="68B7BDF8" id="Group 4213" o:spid="_x0000_s1026" style="width:465.85pt;height:86.15pt;mso-position-horizontal-relative:char;mso-position-vertical-relative:line" coordsize="59161,10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11399;height:10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OqnnAAAAA2gAAAA8AAABkcnMvZG93bnJldi54bWxEj0+LwjAUxO+C3yE8wYusqYrL2jUtIghe&#10;/Xt+2zybss1LbaLWb79ZEDwOM/MbZpl3thZ3an3lWMFknIAgLpyuuFRwPGw+vkD4gKyxdkwKnuQh&#10;z/q9JabaPXhH930oRYSwT1GBCaFJpfSFIYt+7Bri6F1cazFE2ZZSt/iIcFvLaZJ8SosVxwWDDa0N&#10;Fb/7m1XQ/Jx25jo612Z11ji7bv18NimUGg661TeIQF14h1/trVawgP8r8QbI7A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k6qecAAAADaAAAADwAAAAAAAAAAAAAAAACfAgAA&#10;ZHJzL2Rvd25yZXYueG1sUEsFBgAAAAAEAAQA9wAAAIwDAAAAAA==&#10;">
                  <v:imagedata r:id="rId9" o:title=""/>
                </v:shape>
                <v:shape id="Picture 10" o:spid="_x0000_s1028" type="#_x0000_t75" style="position:absolute;left:11430;top:6370;width:47731;height:4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aIOPCAAAA2wAAAA8AAABkcnMvZG93bnJldi54bWxEj09rwzAMxe+DfQejwW6rszJGyeqG0FHI&#10;bTTbpTcRa3FYLIfYzZ9vPx0KvUm8p/d+2heL79VEY+wCG3jdZKCIm2A7bg38fJ9edqBiQrbYByYD&#10;K0UoDo8Pe8xtmPlMU51aJSEcczTgUhpyrWPjyGPchIFYtN8wekyyjq22I84S7nu9zbJ37bFjaXA4&#10;0NFR81dfvQFcr5e4vZRfn+T8cmrequnYBmOen5byA1SiJd3Nt+vKCr7Qyy8ygD78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WiDjwgAAANsAAAAPAAAAAAAAAAAAAAAAAJ8C&#10;AABkcnMvZG93bnJldi54bWxQSwUGAAAAAAQABAD3AAAAjgMAAAAA&#10;">
                  <v:imagedata r:id="rId10" o:title=""/>
                </v:shape>
                <w10:anchorlock/>
              </v:group>
            </w:pict>
          </mc:Fallback>
        </mc:AlternateContent>
      </w:r>
    </w:p>
    <w:p w14:paraId="040E3FAE" w14:textId="77777777" w:rsidR="00C9341B" w:rsidRDefault="00FD109F">
      <w:pPr>
        <w:spacing w:after="17" w:line="385" w:lineRule="auto"/>
        <w:ind w:left="0" w:firstLine="0"/>
      </w:pPr>
      <w:r>
        <w:rPr>
          <w:b/>
          <w:sz w:val="40"/>
        </w:rPr>
        <w:t xml:space="preserve"> </w:t>
      </w:r>
      <w:r>
        <w:rPr>
          <w:b/>
          <w:sz w:val="40"/>
        </w:rPr>
        <w:tab/>
      </w:r>
      <w:r>
        <w:t xml:space="preserve"> </w:t>
      </w:r>
      <w:r>
        <w:rPr>
          <w:b/>
          <w:sz w:val="40"/>
        </w:rPr>
        <w:t xml:space="preserve"> </w:t>
      </w:r>
    </w:p>
    <w:p w14:paraId="31ADB11B" w14:textId="77777777" w:rsidR="00C9341B" w:rsidRDefault="00FD109F">
      <w:pPr>
        <w:spacing w:after="0" w:line="259" w:lineRule="auto"/>
        <w:ind w:right="15"/>
        <w:jc w:val="center"/>
      </w:pPr>
      <w:r>
        <w:rPr>
          <w:b/>
          <w:sz w:val="72"/>
        </w:rPr>
        <w:t xml:space="preserve">THE GRACNA  </w:t>
      </w:r>
    </w:p>
    <w:p w14:paraId="6F7029CE" w14:textId="77777777" w:rsidR="00C9341B" w:rsidRDefault="00FD109F">
      <w:pPr>
        <w:spacing w:after="0" w:line="259" w:lineRule="auto"/>
        <w:ind w:left="163" w:firstLine="0"/>
        <w:jc w:val="center"/>
      </w:pPr>
      <w:r>
        <w:rPr>
          <w:b/>
          <w:sz w:val="72"/>
        </w:rPr>
        <w:t xml:space="preserve"> </w:t>
      </w:r>
    </w:p>
    <w:p w14:paraId="3D00AB3D" w14:textId="77777777" w:rsidR="00C9341B" w:rsidRDefault="00FD109F">
      <w:pPr>
        <w:spacing w:after="0" w:line="259" w:lineRule="auto"/>
        <w:ind w:right="22"/>
        <w:jc w:val="center"/>
      </w:pPr>
      <w:r>
        <w:rPr>
          <w:b/>
          <w:sz w:val="72"/>
        </w:rPr>
        <w:t xml:space="preserve">AREA SERVICE </w:t>
      </w:r>
    </w:p>
    <w:p w14:paraId="5DB6101C" w14:textId="77777777" w:rsidR="00C9341B" w:rsidRDefault="00FD109F">
      <w:pPr>
        <w:spacing w:after="0" w:line="259" w:lineRule="auto"/>
        <w:ind w:left="192" w:firstLine="0"/>
      </w:pPr>
      <w:r>
        <w:rPr>
          <w:b/>
          <w:sz w:val="72"/>
        </w:rPr>
        <w:t xml:space="preserve">COMMITTEE POLICIES </w:t>
      </w:r>
    </w:p>
    <w:p w14:paraId="2C94F0EB" w14:textId="77777777" w:rsidR="00C9341B" w:rsidRDefault="00FD109F">
      <w:pPr>
        <w:spacing w:after="0" w:line="259" w:lineRule="auto"/>
        <w:ind w:right="21"/>
        <w:jc w:val="center"/>
      </w:pPr>
      <w:r>
        <w:rPr>
          <w:b/>
          <w:sz w:val="72"/>
        </w:rPr>
        <w:t xml:space="preserve">AND PROCEDURES </w:t>
      </w:r>
    </w:p>
    <w:p w14:paraId="68EB2CAD" w14:textId="77777777" w:rsidR="00C9341B" w:rsidRDefault="00FD109F">
      <w:pPr>
        <w:spacing w:after="0" w:line="259" w:lineRule="auto"/>
        <w:ind w:right="19"/>
        <w:jc w:val="center"/>
      </w:pPr>
      <w:r>
        <w:rPr>
          <w:b/>
          <w:sz w:val="72"/>
        </w:rPr>
        <w:t xml:space="preserve">HANDBOOK </w:t>
      </w:r>
    </w:p>
    <w:p w14:paraId="211DE9BA" w14:textId="77777777" w:rsidR="00C9341B" w:rsidRDefault="00FD109F">
      <w:pPr>
        <w:spacing w:after="0" w:line="259" w:lineRule="auto"/>
        <w:ind w:left="163" w:firstLine="0"/>
        <w:jc w:val="center"/>
      </w:pPr>
      <w:r>
        <w:rPr>
          <w:b/>
          <w:sz w:val="72"/>
        </w:rPr>
        <w:t xml:space="preserve"> </w:t>
      </w:r>
    </w:p>
    <w:p w14:paraId="139C483C" w14:textId="3E7C368D" w:rsidR="00C9341B" w:rsidRDefault="00B07AEE">
      <w:pPr>
        <w:spacing w:after="177" w:line="259" w:lineRule="auto"/>
        <w:ind w:left="0" w:right="16" w:firstLine="0"/>
        <w:jc w:val="center"/>
      </w:pPr>
      <w:r>
        <w:rPr>
          <w:b/>
          <w:sz w:val="48"/>
        </w:rPr>
        <w:t>R</w:t>
      </w:r>
      <w:r w:rsidR="00D117B0">
        <w:rPr>
          <w:b/>
          <w:sz w:val="48"/>
        </w:rPr>
        <w:t>evised December</w:t>
      </w:r>
      <w:r>
        <w:rPr>
          <w:b/>
          <w:sz w:val="48"/>
        </w:rPr>
        <w:t xml:space="preserve"> 20</w:t>
      </w:r>
      <w:r w:rsidR="00D117B0">
        <w:rPr>
          <w:b/>
          <w:sz w:val="48"/>
        </w:rPr>
        <w:t>2</w:t>
      </w:r>
      <w:r w:rsidR="00EA7784">
        <w:rPr>
          <w:b/>
          <w:sz w:val="48"/>
        </w:rPr>
        <w:t>2</w:t>
      </w:r>
    </w:p>
    <w:p w14:paraId="6D8BDA18" w14:textId="77777777" w:rsidR="00C9341B" w:rsidRDefault="00FD109F">
      <w:pPr>
        <w:spacing w:after="0" w:line="259" w:lineRule="auto"/>
        <w:ind w:left="164" w:firstLine="0"/>
        <w:jc w:val="center"/>
      </w:pPr>
      <w:r>
        <w:rPr>
          <w:b/>
          <w:sz w:val="72"/>
        </w:rPr>
        <w:t xml:space="preserve"> </w:t>
      </w:r>
    </w:p>
    <w:p w14:paraId="293AC2AE" w14:textId="77777777" w:rsidR="00C9341B" w:rsidRDefault="00FD109F">
      <w:pPr>
        <w:spacing w:after="0" w:line="259" w:lineRule="auto"/>
        <w:ind w:left="164" w:firstLine="0"/>
        <w:jc w:val="center"/>
      </w:pPr>
      <w:r>
        <w:rPr>
          <w:b/>
          <w:sz w:val="72"/>
        </w:rPr>
        <w:t xml:space="preserve"> </w:t>
      </w:r>
    </w:p>
    <w:p w14:paraId="4E4B5FB5" w14:textId="77777777" w:rsidR="00C9341B" w:rsidRDefault="00C9341B">
      <w:pPr>
        <w:spacing w:after="3" w:line="259" w:lineRule="auto"/>
        <w:ind w:right="23"/>
        <w:jc w:val="center"/>
      </w:pPr>
    </w:p>
    <w:p w14:paraId="3CA37C12" w14:textId="77777777" w:rsidR="00C9341B" w:rsidRDefault="00FD109F">
      <w:pPr>
        <w:spacing w:after="3" w:line="259" w:lineRule="auto"/>
        <w:ind w:right="17"/>
        <w:jc w:val="center"/>
      </w:pPr>
      <w:r>
        <w:rPr>
          <w:b/>
          <w:sz w:val="40"/>
        </w:rPr>
        <w:t xml:space="preserve">GRACNA Area Service Committee </w:t>
      </w:r>
    </w:p>
    <w:p w14:paraId="66DB85CB" w14:textId="77777777" w:rsidR="00C9341B" w:rsidRDefault="00FD109F">
      <w:pPr>
        <w:spacing w:after="3" w:line="259" w:lineRule="auto"/>
        <w:ind w:right="25"/>
        <w:jc w:val="center"/>
      </w:pPr>
      <w:r>
        <w:rPr>
          <w:b/>
          <w:sz w:val="40"/>
        </w:rPr>
        <w:t xml:space="preserve">Policies and Procedures </w:t>
      </w:r>
    </w:p>
    <w:p w14:paraId="0EA8B2FC" w14:textId="77777777" w:rsidR="00C9341B" w:rsidRDefault="00FD109F">
      <w:pPr>
        <w:spacing w:after="0" w:line="259" w:lineRule="auto"/>
        <w:ind w:left="83" w:firstLine="0"/>
        <w:jc w:val="center"/>
      </w:pPr>
      <w:r>
        <w:rPr>
          <w:b/>
          <w:sz w:val="40"/>
        </w:rPr>
        <w:t xml:space="preserve"> </w:t>
      </w:r>
    </w:p>
    <w:p w14:paraId="78E73925" w14:textId="77777777" w:rsidR="00C9341B" w:rsidRDefault="00C9341B">
      <w:pPr>
        <w:spacing w:after="0" w:line="259" w:lineRule="auto"/>
        <w:ind w:left="0" w:right="20" w:firstLine="0"/>
        <w:jc w:val="center"/>
      </w:pPr>
    </w:p>
    <w:p w14:paraId="59884B35" w14:textId="6F8FECFA" w:rsidR="00C9341B" w:rsidRDefault="00FD109F">
      <w:pPr>
        <w:spacing w:after="0" w:line="259" w:lineRule="auto"/>
        <w:ind w:left="0" w:firstLine="0"/>
        <w:rPr>
          <w:b/>
          <w:sz w:val="28"/>
        </w:rPr>
      </w:pPr>
      <w:r>
        <w:rPr>
          <w:b/>
          <w:sz w:val="28"/>
        </w:rPr>
        <w:t xml:space="preserve"> </w:t>
      </w:r>
    </w:p>
    <w:p w14:paraId="7F8313D9" w14:textId="629D74B9" w:rsidR="00DE762C" w:rsidRDefault="00DE762C">
      <w:pPr>
        <w:spacing w:after="0" w:line="259" w:lineRule="auto"/>
        <w:ind w:left="0" w:firstLine="0"/>
        <w:rPr>
          <w:b/>
          <w:sz w:val="28"/>
        </w:rPr>
      </w:pPr>
    </w:p>
    <w:p w14:paraId="4D93D804" w14:textId="77777777" w:rsidR="00DE762C" w:rsidRDefault="00DE762C">
      <w:pPr>
        <w:spacing w:after="0" w:line="259" w:lineRule="auto"/>
        <w:ind w:left="0" w:firstLine="0"/>
      </w:pPr>
    </w:p>
    <w:p w14:paraId="5CBA1960" w14:textId="77777777" w:rsidR="00C9341B" w:rsidRDefault="00FD109F">
      <w:pPr>
        <w:pStyle w:val="Heading1"/>
        <w:ind w:left="-5" w:right="0"/>
      </w:pPr>
      <w:r>
        <w:t xml:space="preserve">Section I. The Grassroots Area Service Committee </w:t>
      </w:r>
    </w:p>
    <w:p w14:paraId="18E47044" w14:textId="77777777" w:rsidR="00712C83" w:rsidRDefault="00712C83" w:rsidP="00712C83">
      <w:pPr>
        <w:spacing w:after="16" w:line="259" w:lineRule="auto"/>
        <w:ind w:left="0" w:firstLine="720"/>
      </w:pPr>
      <w:r w:rsidRPr="00712C83">
        <w:t>The purpose of the Area Service Committee (ASC) is to support a Narcotics Anonymous Area and its primary purpose by associating with Groups within the Area and helping to deal with its situations and needs.</w:t>
      </w:r>
    </w:p>
    <w:p w14:paraId="5D5E9369" w14:textId="0F21A5DB" w:rsidR="00C9341B" w:rsidRDefault="00712C83" w:rsidP="00712C83">
      <w:pPr>
        <w:spacing w:after="16" w:line="259" w:lineRule="auto"/>
        <w:ind w:left="0" w:firstLine="720"/>
      </w:pPr>
      <w:r w:rsidRPr="00712C83">
        <w:t xml:space="preserve"> </w:t>
      </w:r>
      <w:r w:rsidR="00FD109F">
        <w:t xml:space="preserve"> </w:t>
      </w:r>
    </w:p>
    <w:p w14:paraId="104A1770" w14:textId="77777777" w:rsidR="00C9341B" w:rsidRDefault="00FD109F">
      <w:pPr>
        <w:spacing w:after="0" w:line="259" w:lineRule="auto"/>
        <w:ind w:left="-5"/>
      </w:pPr>
      <w:r>
        <w:rPr>
          <w:i/>
          <w:sz w:val="28"/>
        </w:rPr>
        <w:t xml:space="preserve">The ASC serves 3 basic functions: </w:t>
      </w:r>
    </w:p>
    <w:p w14:paraId="0571D392" w14:textId="77777777" w:rsidR="00C9341B" w:rsidRDefault="00FD109F">
      <w:pPr>
        <w:spacing w:after="0" w:line="259" w:lineRule="auto"/>
        <w:ind w:left="0" w:firstLine="0"/>
      </w:pPr>
      <w:r>
        <w:rPr>
          <w:sz w:val="28"/>
        </w:rPr>
        <w:t xml:space="preserve"> </w:t>
      </w:r>
    </w:p>
    <w:p w14:paraId="7ACE3E22" w14:textId="77777777" w:rsidR="00C9341B" w:rsidRDefault="00FD109F">
      <w:pPr>
        <w:ind w:left="1080" w:hanging="360"/>
      </w:pPr>
      <w:r>
        <w:t>1.)</w:t>
      </w:r>
      <w:r>
        <w:rPr>
          <w:rFonts w:ascii="Arial" w:eastAsia="Arial" w:hAnsi="Arial" w:cs="Arial"/>
        </w:rPr>
        <w:t xml:space="preserve"> </w:t>
      </w:r>
      <w:r>
        <w:t xml:space="preserve">The primary function of this committee is to unify the Groups within its respective area and to provide help and support to each individual group.  </w:t>
      </w:r>
    </w:p>
    <w:p w14:paraId="5532A419" w14:textId="77777777" w:rsidR="00C9341B" w:rsidRDefault="00FD109F">
      <w:pPr>
        <w:spacing w:after="0" w:line="259" w:lineRule="auto"/>
        <w:ind w:left="720" w:firstLine="0"/>
      </w:pPr>
      <w:r>
        <w:t xml:space="preserve"> </w:t>
      </w:r>
    </w:p>
    <w:p w14:paraId="12CE35C4" w14:textId="77777777" w:rsidR="00C9341B" w:rsidRDefault="00FD109F">
      <w:pPr>
        <w:ind w:left="1080" w:hanging="360"/>
      </w:pPr>
      <w:r>
        <w:t>2.)</w:t>
      </w:r>
      <w:r>
        <w:rPr>
          <w:rFonts w:ascii="Arial" w:eastAsia="Arial" w:hAnsi="Arial" w:cs="Arial"/>
        </w:rPr>
        <w:t xml:space="preserve"> </w:t>
      </w:r>
      <w:r>
        <w:t xml:space="preserve"> The secondary function of the ASC is to carry the message of recovery through its various Subcommittees on behalf of the groups. </w:t>
      </w:r>
    </w:p>
    <w:p w14:paraId="0BF15C26" w14:textId="77777777" w:rsidR="00C9341B" w:rsidRDefault="00FD109F">
      <w:pPr>
        <w:spacing w:after="0" w:line="259" w:lineRule="auto"/>
        <w:ind w:left="720" w:firstLine="0"/>
      </w:pPr>
      <w:r>
        <w:t xml:space="preserve"> </w:t>
      </w:r>
    </w:p>
    <w:p w14:paraId="4568DD45" w14:textId="77777777" w:rsidR="00C9341B" w:rsidRDefault="00FD109F">
      <w:pPr>
        <w:ind w:left="1080" w:hanging="360"/>
      </w:pPr>
      <w:r>
        <w:t>3.)</w:t>
      </w:r>
      <w:r>
        <w:rPr>
          <w:rFonts w:ascii="Arial" w:eastAsia="Arial" w:hAnsi="Arial" w:cs="Arial"/>
        </w:rPr>
        <w:t xml:space="preserve"> </w:t>
      </w:r>
      <w:r>
        <w:t xml:space="preserve">The third function of the ASC is to contribute to the growth of and enhance the quality of Narcotics Anonymous as a whole.  </w:t>
      </w:r>
    </w:p>
    <w:p w14:paraId="62FD7422" w14:textId="77777777" w:rsidR="00C9341B" w:rsidRDefault="00FD109F">
      <w:pPr>
        <w:spacing w:after="13" w:line="259" w:lineRule="auto"/>
        <w:ind w:left="0" w:firstLine="0"/>
      </w:pPr>
      <w:r>
        <w:t xml:space="preserve"> </w:t>
      </w:r>
    </w:p>
    <w:p w14:paraId="305D34EA" w14:textId="77777777" w:rsidR="00C9341B" w:rsidRDefault="00FD109F">
      <w:pPr>
        <w:spacing w:after="0" w:line="259" w:lineRule="auto"/>
        <w:ind w:left="-5"/>
      </w:pPr>
      <w:r>
        <w:rPr>
          <w:i/>
          <w:sz w:val="28"/>
        </w:rPr>
        <w:t>Spiritual Guidelines and Order of Guiding Documents</w:t>
      </w:r>
      <w:r>
        <w:rPr>
          <w:i/>
        </w:rPr>
        <w:t xml:space="preserve">: </w:t>
      </w:r>
    </w:p>
    <w:p w14:paraId="02C3B274" w14:textId="77777777" w:rsidR="00C9341B" w:rsidRDefault="00FD109F">
      <w:pPr>
        <w:spacing w:after="0" w:line="259" w:lineRule="auto"/>
        <w:ind w:left="0" w:firstLine="0"/>
      </w:pPr>
      <w:r>
        <w:t xml:space="preserve"> </w:t>
      </w:r>
    </w:p>
    <w:p w14:paraId="28A1BD85" w14:textId="77777777" w:rsidR="00C9341B" w:rsidRDefault="00FD109F">
      <w:r>
        <w:t xml:space="preserve">•The 12 Concepts of NA Service </w:t>
      </w:r>
    </w:p>
    <w:p w14:paraId="5FF065B1" w14:textId="77777777" w:rsidR="00C9341B" w:rsidRDefault="00FD109F">
      <w:r>
        <w:t xml:space="preserve">•The 12 Traditions of NA </w:t>
      </w:r>
    </w:p>
    <w:p w14:paraId="247A27FF" w14:textId="77777777" w:rsidR="00C9341B" w:rsidRDefault="00FD109F">
      <w:r>
        <w:t xml:space="preserve">•The ASC Policies and Procedures </w:t>
      </w:r>
    </w:p>
    <w:p w14:paraId="7D5D1C4D" w14:textId="77777777" w:rsidR="00C9341B" w:rsidRDefault="00FD109F">
      <w:r>
        <w:t xml:space="preserve">•The rules contained in the current edition of “Robert’s Rules of Order,” Newly Revised” </w:t>
      </w:r>
    </w:p>
    <w:p w14:paraId="288B3F4C" w14:textId="33DF99E8" w:rsidR="00C9341B" w:rsidRDefault="00FD109F" w:rsidP="006275E3">
      <w:pPr>
        <w:spacing w:after="0" w:line="259" w:lineRule="auto"/>
        <w:ind w:left="0" w:firstLine="0"/>
      </w:pPr>
      <w:r>
        <w:t xml:space="preserve">  </w:t>
      </w:r>
    </w:p>
    <w:p w14:paraId="01082074" w14:textId="5DC04338" w:rsidR="00C9341B" w:rsidRDefault="00FD109F">
      <w:pPr>
        <w:ind w:left="178"/>
      </w:pPr>
      <w:r>
        <w:t xml:space="preserve">The ASC shall not make any action that </w:t>
      </w:r>
      <w:r w:rsidR="006275E3">
        <w:t>conflicts with</w:t>
      </w:r>
      <w:r>
        <w:t xml:space="preserve"> the Guiding Documents. </w:t>
      </w:r>
    </w:p>
    <w:p w14:paraId="2FD1AD73" w14:textId="77777777" w:rsidR="00C9341B" w:rsidRDefault="00FD109F">
      <w:pPr>
        <w:spacing w:after="0" w:line="259" w:lineRule="auto"/>
        <w:ind w:left="0" w:firstLine="0"/>
      </w:pPr>
      <w:r>
        <w:rPr>
          <w:sz w:val="28"/>
        </w:rPr>
        <w:t xml:space="preserve"> </w:t>
      </w:r>
    </w:p>
    <w:p w14:paraId="19F7EE2C" w14:textId="2420159A" w:rsidR="00C9341B" w:rsidRDefault="00FD109F">
      <w:pPr>
        <w:spacing w:after="0" w:line="259" w:lineRule="auto"/>
        <w:ind w:left="-5"/>
        <w:rPr>
          <w:i/>
        </w:rPr>
      </w:pPr>
      <w:r>
        <w:rPr>
          <w:i/>
          <w:sz w:val="28"/>
        </w:rPr>
        <w:t>The ASC consists of</w:t>
      </w:r>
      <w:r>
        <w:rPr>
          <w:i/>
        </w:rPr>
        <w:t xml:space="preserve">: </w:t>
      </w:r>
    </w:p>
    <w:p w14:paraId="7DE970E2" w14:textId="77777777" w:rsidR="006275E3" w:rsidRDefault="006275E3">
      <w:pPr>
        <w:spacing w:after="0" w:line="259" w:lineRule="auto"/>
        <w:ind w:left="-5"/>
      </w:pPr>
    </w:p>
    <w:p w14:paraId="5778C159" w14:textId="77777777" w:rsidR="00C9341B" w:rsidRDefault="00FD109F">
      <w:pPr>
        <w:numPr>
          <w:ilvl w:val="0"/>
          <w:numId w:val="1"/>
        </w:numPr>
        <w:ind w:hanging="360"/>
      </w:pPr>
      <w:r>
        <w:t xml:space="preserve">Elected GSR’s from its respective home groups. </w:t>
      </w:r>
    </w:p>
    <w:p w14:paraId="4E9E4DBC" w14:textId="77777777" w:rsidR="00C9341B" w:rsidRDefault="00FD109F">
      <w:pPr>
        <w:numPr>
          <w:ilvl w:val="0"/>
          <w:numId w:val="1"/>
        </w:numPr>
        <w:ind w:hanging="360"/>
      </w:pPr>
      <w:r>
        <w:t>Elected Administrative Trusted Servants – Chairperson, Vice-Chairpe</w:t>
      </w:r>
      <w:r w:rsidR="005C5170">
        <w:t>rson, Secretary, Treasurer, RCM</w:t>
      </w:r>
      <w:r>
        <w:t xml:space="preserve">s.  </w:t>
      </w:r>
    </w:p>
    <w:p w14:paraId="2A18F1BA" w14:textId="77777777" w:rsidR="00C9341B" w:rsidRDefault="00FD109F">
      <w:pPr>
        <w:numPr>
          <w:ilvl w:val="0"/>
          <w:numId w:val="1"/>
        </w:numPr>
        <w:ind w:hanging="360"/>
      </w:pPr>
      <w:r>
        <w:t xml:space="preserve">Subcommittee Chairpersons. </w:t>
      </w:r>
    </w:p>
    <w:p w14:paraId="19FE2A8A" w14:textId="77777777" w:rsidR="00C9341B" w:rsidRDefault="00FD109F">
      <w:pPr>
        <w:spacing w:after="0" w:line="259" w:lineRule="auto"/>
        <w:ind w:left="543" w:firstLine="0"/>
      </w:pPr>
      <w:r>
        <w:t xml:space="preserve"> </w:t>
      </w:r>
    </w:p>
    <w:p w14:paraId="46B2ABED" w14:textId="77777777" w:rsidR="00C9341B" w:rsidRDefault="00FD109F">
      <w:pPr>
        <w:ind w:left="0" w:firstLine="182"/>
      </w:pPr>
      <w:r>
        <w:t xml:space="preserve">All groups that belong to the GRACNA must adhere to the Six Points that are based on the Traditions, and which describe an NA group. </w:t>
      </w:r>
    </w:p>
    <w:p w14:paraId="4F7A7AFD" w14:textId="77777777" w:rsidR="00C9341B" w:rsidRDefault="00FD109F">
      <w:pPr>
        <w:spacing w:after="0" w:line="259" w:lineRule="auto"/>
        <w:ind w:left="0" w:firstLine="0"/>
      </w:pPr>
      <w:r>
        <w:t xml:space="preserve"> </w:t>
      </w:r>
    </w:p>
    <w:p w14:paraId="28CD1839" w14:textId="2B4EAFFD" w:rsidR="00C9341B" w:rsidRDefault="00FD109F">
      <w:pPr>
        <w:spacing w:after="3" w:line="238" w:lineRule="auto"/>
        <w:ind w:left="-15" w:right="95" w:firstLine="172"/>
        <w:jc w:val="both"/>
      </w:pPr>
      <w:r>
        <w:t>The Secretary will remove names of groups from the roll that do not attend the ASC</w:t>
      </w:r>
      <w:r w:rsidR="007A07BA">
        <w:t xml:space="preserve"> for 3 consecutive months</w:t>
      </w:r>
      <w:r>
        <w:t xml:space="preserve">, that have been disbanded, or who are not following the Six Points.  If any concerns arise, the Outreach Subcommittee can be sent out to the group on behalf of the GRACNA. </w:t>
      </w:r>
    </w:p>
    <w:p w14:paraId="5F271427" w14:textId="77777777" w:rsidR="00C9341B" w:rsidRDefault="00FD109F">
      <w:pPr>
        <w:spacing w:after="0" w:line="259" w:lineRule="auto"/>
        <w:ind w:left="0" w:firstLine="0"/>
      </w:pPr>
      <w:r>
        <w:t xml:space="preserve"> </w:t>
      </w:r>
    </w:p>
    <w:p w14:paraId="793D0703" w14:textId="6D494A7B" w:rsidR="00C9341B" w:rsidRDefault="00C9341B">
      <w:pPr>
        <w:spacing w:after="0" w:line="259" w:lineRule="auto"/>
        <w:ind w:left="0" w:firstLine="0"/>
      </w:pPr>
    </w:p>
    <w:p w14:paraId="2FBB46B2" w14:textId="77777777" w:rsidR="006275E3" w:rsidRDefault="006275E3">
      <w:pPr>
        <w:spacing w:after="0" w:line="259" w:lineRule="auto"/>
        <w:ind w:left="0" w:firstLine="0"/>
      </w:pPr>
    </w:p>
    <w:p w14:paraId="3542FF0B" w14:textId="77777777" w:rsidR="00C9341B" w:rsidRPr="005C5170" w:rsidRDefault="00FD109F" w:rsidP="005C5170">
      <w:pPr>
        <w:spacing w:after="16" w:line="247" w:lineRule="auto"/>
        <w:ind w:left="-5" w:right="4243"/>
        <w:rPr>
          <w:b/>
          <w:sz w:val="28"/>
        </w:rPr>
      </w:pPr>
      <w:r>
        <w:rPr>
          <w:b/>
          <w:sz w:val="28"/>
        </w:rPr>
        <w:t xml:space="preserve">Section II. Voting Procedures  </w:t>
      </w:r>
    </w:p>
    <w:p w14:paraId="663F13B3" w14:textId="77777777" w:rsidR="00C9341B" w:rsidRDefault="00FD109F">
      <w:pPr>
        <w:spacing w:after="0" w:line="259" w:lineRule="auto"/>
        <w:ind w:left="0" w:firstLine="0"/>
      </w:pPr>
      <w:r>
        <w:rPr>
          <w:sz w:val="28"/>
        </w:rPr>
        <w:t xml:space="preserve"> </w:t>
      </w:r>
    </w:p>
    <w:p w14:paraId="50F20EF7" w14:textId="16B75A29" w:rsidR="00712C83" w:rsidRDefault="00712C83" w:rsidP="006275E3">
      <w:pPr>
        <w:pStyle w:val="ListParagraph"/>
        <w:numPr>
          <w:ilvl w:val="0"/>
          <w:numId w:val="21"/>
        </w:numPr>
        <w:spacing w:after="16" w:line="259" w:lineRule="auto"/>
      </w:pPr>
      <w:r>
        <w:t xml:space="preserve">Voting members of the ASC are GSR or GSR-Alternates in the absence of the GSR. </w:t>
      </w:r>
    </w:p>
    <w:p w14:paraId="7134E8DA" w14:textId="50193DC2" w:rsidR="00712C83" w:rsidRDefault="00712C83" w:rsidP="006275E3">
      <w:pPr>
        <w:spacing w:after="16" w:line="259" w:lineRule="auto"/>
        <w:ind w:left="0" w:firstLine="60"/>
      </w:pPr>
    </w:p>
    <w:p w14:paraId="15D5EC35" w14:textId="130AA2BA" w:rsidR="00712C83" w:rsidRDefault="00712C83" w:rsidP="006275E3">
      <w:pPr>
        <w:pStyle w:val="ListParagraph"/>
        <w:numPr>
          <w:ilvl w:val="0"/>
          <w:numId w:val="21"/>
        </w:numPr>
        <w:spacing w:after="16" w:line="259" w:lineRule="auto"/>
      </w:pPr>
      <w:r>
        <w:t xml:space="preserve">A quorum shall consist of one (1) more than half of the voting members present for a simple majority vote to do business. </w:t>
      </w:r>
    </w:p>
    <w:p w14:paraId="4AD36E37" w14:textId="4D0EA9D2" w:rsidR="00712C83" w:rsidRDefault="00712C83" w:rsidP="006275E3">
      <w:pPr>
        <w:spacing w:after="16" w:line="259" w:lineRule="auto"/>
        <w:ind w:left="0" w:firstLine="60"/>
      </w:pPr>
    </w:p>
    <w:p w14:paraId="2C382054" w14:textId="1A116628" w:rsidR="00712C83" w:rsidRDefault="00712C83" w:rsidP="006275E3">
      <w:pPr>
        <w:pStyle w:val="ListParagraph"/>
        <w:numPr>
          <w:ilvl w:val="0"/>
          <w:numId w:val="21"/>
        </w:numPr>
        <w:spacing w:after="16" w:line="259" w:lineRule="auto"/>
      </w:pPr>
      <w:r>
        <w:t xml:space="preserve">Business of the ASC shall be conducted per the Guiding Documents. </w:t>
      </w:r>
    </w:p>
    <w:p w14:paraId="003D0306" w14:textId="0E77E9DB" w:rsidR="00712C83" w:rsidRDefault="00712C83" w:rsidP="006275E3">
      <w:pPr>
        <w:spacing w:after="16" w:line="259" w:lineRule="auto"/>
        <w:ind w:left="0" w:firstLine="60"/>
      </w:pPr>
    </w:p>
    <w:p w14:paraId="3FA99BC0" w14:textId="2888C2EE" w:rsidR="00712C83" w:rsidRDefault="00712C83" w:rsidP="006275E3">
      <w:pPr>
        <w:pStyle w:val="ListParagraph"/>
        <w:numPr>
          <w:ilvl w:val="0"/>
          <w:numId w:val="21"/>
        </w:numPr>
        <w:spacing w:after="16" w:line="259" w:lineRule="auto"/>
      </w:pPr>
      <w:r>
        <w:t xml:space="preserve">All motions that make or change policy shall be sent back to the Groups and require a two-thirds (2/3) majority of voting members at the ASC meeting present to pass. </w:t>
      </w:r>
    </w:p>
    <w:p w14:paraId="68C8F2C9" w14:textId="1E9A015C" w:rsidR="00712C83" w:rsidRDefault="00712C83" w:rsidP="006275E3">
      <w:pPr>
        <w:spacing w:after="16" w:line="259" w:lineRule="auto"/>
        <w:ind w:left="0" w:firstLine="60"/>
      </w:pPr>
    </w:p>
    <w:p w14:paraId="0016EFAD" w14:textId="21AAF95B" w:rsidR="00712C83" w:rsidRDefault="00712C83" w:rsidP="006275E3">
      <w:pPr>
        <w:pStyle w:val="ListParagraph"/>
        <w:numPr>
          <w:ilvl w:val="0"/>
          <w:numId w:val="21"/>
        </w:numPr>
        <w:spacing w:after="16" w:line="259" w:lineRule="auto"/>
      </w:pPr>
      <w:r>
        <w:t xml:space="preserve">An abstention does not count in the number of present voting members from whom a needed percentage is derived unless a situation occurs when there are more abstentions than the total number of yes and/or no votes. The motion will then be returned to the floor for further deliberation and clarification. </w:t>
      </w:r>
    </w:p>
    <w:p w14:paraId="0AF56D7C" w14:textId="20D6A1DD" w:rsidR="00712C83" w:rsidRDefault="00712C83" w:rsidP="006275E3">
      <w:pPr>
        <w:spacing w:after="16" w:line="259" w:lineRule="auto"/>
        <w:ind w:left="0" w:firstLine="60"/>
      </w:pPr>
    </w:p>
    <w:p w14:paraId="0475D2EB" w14:textId="372CEA2E" w:rsidR="00712C83" w:rsidRDefault="00712C83" w:rsidP="006275E3">
      <w:pPr>
        <w:pStyle w:val="ListParagraph"/>
        <w:numPr>
          <w:ilvl w:val="0"/>
          <w:numId w:val="21"/>
        </w:numPr>
        <w:spacing w:after="16" w:line="259" w:lineRule="auto"/>
      </w:pPr>
      <w:r>
        <w:t xml:space="preserve">In case of a tie vote, the ASC Trusted Servants would be asked to vote. The collective result of their voice will act as a tiebreaker. </w:t>
      </w:r>
    </w:p>
    <w:p w14:paraId="37292A3A" w14:textId="064224A0" w:rsidR="00712C83" w:rsidRDefault="00712C83" w:rsidP="006275E3">
      <w:pPr>
        <w:spacing w:after="16" w:line="259" w:lineRule="auto"/>
        <w:ind w:left="0" w:firstLine="120"/>
      </w:pPr>
    </w:p>
    <w:p w14:paraId="4145C4D6" w14:textId="5120C38C" w:rsidR="00712C83" w:rsidRDefault="00712C83" w:rsidP="006275E3">
      <w:pPr>
        <w:pStyle w:val="ListParagraph"/>
        <w:numPr>
          <w:ilvl w:val="0"/>
          <w:numId w:val="21"/>
        </w:numPr>
        <w:spacing w:after="16" w:line="259" w:lineRule="auto"/>
      </w:pPr>
      <w:r>
        <w:t xml:space="preserve">After two (2) ties, the motion will be returned to the floor for further deliberation and clarification. </w:t>
      </w:r>
    </w:p>
    <w:p w14:paraId="2C9D1E3C" w14:textId="47AA2C7C" w:rsidR="00712C83" w:rsidRDefault="00712C83" w:rsidP="006275E3">
      <w:pPr>
        <w:spacing w:after="16" w:line="259" w:lineRule="auto"/>
        <w:ind w:left="0" w:firstLine="60"/>
      </w:pPr>
    </w:p>
    <w:p w14:paraId="229DAB21" w14:textId="70FAADB8" w:rsidR="00712C83" w:rsidRDefault="00712C83" w:rsidP="006275E3">
      <w:pPr>
        <w:pStyle w:val="ListParagraph"/>
        <w:numPr>
          <w:ilvl w:val="0"/>
          <w:numId w:val="21"/>
        </w:numPr>
        <w:spacing w:after="16" w:line="259" w:lineRule="auto"/>
      </w:pPr>
      <w:r>
        <w:t xml:space="preserve">Only GSRs or GSR-Alternates can make or second motions. </w:t>
      </w:r>
    </w:p>
    <w:p w14:paraId="712CA1AF" w14:textId="1D21B3FA" w:rsidR="006275E3" w:rsidRDefault="006275E3" w:rsidP="006275E3">
      <w:pPr>
        <w:spacing w:after="16" w:line="259" w:lineRule="auto"/>
        <w:ind w:left="0" w:firstLine="60"/>
      </w:pPr>
    </w:p>
    <w:p w14:paraId="4318E9A1" w14:textId="5843BC65" w:rsidR="00712C83" w:rsidRDefault="00712C83" w:rsidP="006275E3">
      <w:pPr>
        <w:pStyle w:val="ListParagraph"/>
        <w:numPr>
          <w:ilvl w:val="0"/>
          <w:numId w:val="21"/>
        </w:numPr>
        <w:spacing w:after="16" w:line="259" w:lineRule="auto"/>
      </w:pPr>
      <w:r>
        <w:t xml:space="preserve">Per the Ninth Tradition of Narcotics Anonymous, the ASC is directly responsible to those it serves and shall be respectful of the Guiding Documents in all its affairs and business matters, keeping the best interest of Narcotics Anonymous in mind. </w:t>
      </w:r>
    </w:p>
    <w:p w14:paraId="6238A911" w14:textId="77777777" w:rsidR="00712C83" w:rsidRDefault="00FD109F" w:rsidP="00712C83">
      <w:pPr>
        <w:spacing w:after="16" w:line="259" w:lineRule="auto"/>
        <w:ind w:left="0" w:firstLine="0"/>
      </w:pPr>
      <w:r>
        <w:t xml:space="preserve"> </w:t>
      </w:r>
    </w:p>
    <w:p w14:paraId="03A0A217" w14:textId="5FF8AE04" w:rsidR="00C9341B" w:rsidRPr="00125626" w:rsidRDefault="00FD109F" w:rsidP="00712C83">
      <w:pPr>
        <w:spacing w:after="16" w:line="259" w:lineRule="auto"/>
        <w:ind w:left="0" w:firstLine="0"/>
        <w:rPr>
          <w:b/>
          <w:bCs/>
          <w:sz w:val="28"/>
          <w:szCs w:val="28"/>
        </w:rPr>
      </w:pPr>
      <w:r w:rsidRPr="00125626">
        <w:rPr>
          <w:b/>
          <w:bCs/>
          <w:sz w:val="28"/>
          <w:szCs w:val="28"/>
        </w:rPr>
        <w:t xml:space="preserve">Section III. Elections of ASC Members </w:t>
      </w:r>
    </w:p>
    <w:p w14:paraId="4476F784" w14:textId="77777777" w:rsidR="00C9341B" w:rsidRDefault="00FD109F">
      <w:pPr>
        <w:spacing w:after="17" w:line="259" w:lineRule="auto"/>
        <w:ind w:left="0" w:firstLine="0"/>
      </w:pPr>
      <w:r>
        <w:rPr>
          <w:b/>
          <w:sz w:val="28"/>
        </w:rPr>
        <w:t xml:space="preserve"> </w:t>
      </w:r>
    </w:p>
    <w:p w14:paraId="71DA84E7" w14:textId="2170B8E7" w:rsidR="00125626" w:rsidRPr="006275E3" w:rsidRDefault="00125626" w:rsidP="006275E3">
      <w:pPr>
        <w:pStyle w:val="ListParagraph"/>
        <w:numPr>
          <w:ilvl w:val="0"/>
          <w:numId w:val="20"/>
        </w:numPr>
        <w:rPr>
          <w:bCs/>
          <w:szCs w:val="24"/>
        </w:rPr>
      </w:pPr>
      <w:r w:rsidRPr="006275E3">
        <w:rPr>
          <w:bCs/>
          <w:szCs w:val="24"/>
        </w:rPr>
        <w:t xml:space="preserve">Nominations for the ASC Administrative Trusted Servants shall be made in December. Voting for these Trusted Servant positions will be held in January, with service beginning in February. </w:t>
      </w:r>
    </w:p>
    <w:p w14:paraId="672978A5" w14:textId="66126BC3" w:rsidR="00125626" w:rsidRPr="00125626" w:rsidRDefault="00125626" w:rsidP="006275E3">
      <w:pPr>
        <w:ind w:firstLine="50"/>
        <w:rPr>
          <w:bCs/>
          <w:szCs w:val="24"/>
        </w:rPr>
      </w:pPr>
    </w:p>
    <w:p w14:paraId="3D062CFB" w14:textId="7C724005" w:rsidR="00125626" w:rsidRPr="006275E3" w:rsidRDefault="00125626" w:rsidP="006275E3">
      <w:pPr>
        <w:pStyle w:val="ListParagraph"/>
        <w:numPr>
          <w:ilvl w:val="0"/>
          <w:numId w:val="20"/>
        </w:numPr>
        <w:rPr>
          <w:bCs/>
          <w:szCs w:val="24"/>
        </w:rPr>
      </w:pPr>
      <w:r w:rsidRPr="006275E3">
        <w:rPr>
          <w:bCs/>
          <w:szCs w:val="24"/>
        </w:rPr>
        <w:t xml:space="preserve">Nominations for the ASC Subcommittee Chairs shall be made in May. Voting for these Trusted Servant positions shall be in June, with service beginning in July. </w:t>
      </w:r>
    </w:p>
    <w:p w14:paraId="30F86743" w14:textId="761C74B1" w:rsidR="00125626" w:rsidRPr="00125626" w:rsidRDefault="00125626" w:rsidP="006275E3">
      <w:pPr>
        <w:ind w:firstLine="50"/>
        <w:rPr>
          <w:bCs/>
          <w:szCs w:val="24"/>
        </w:rPr>
      </w:pPr>
    </w:p>
    <w:p w14:paraId="449E3328" w14:textId="6FB724F6" w:rsidR="00125626" w:rsidRPr="006275E3" w:rsidRDefault="00125626" w:rsidP="006275E3">
      <w:pPr>
        <w:pStyle w:val="ListParagraph"/>
        <w:numPr>
          <w:ilvl w:val="0"/>
          <w:numId w:val="20"/>
        </w:numPr>
        <w:rPr>
          <w:bCs/>
          <w:szCs w:val="24"/>
        </w:rPr>
      </w:pPr>
      <w:r w:rsidRPr="006275E3">
        <w:rPr>
          <w:bCs/>
          <w:szCs w:val="24"/>
        </w:rPr>
        <w:t xml:space="preserve">Trusted Servant positions are for a one (1) year term, with the exceptions of </w:t>
      </w:r>
      <w:r w:rsidR="00EA7784">
        <w:rPr>
          <w:bCs/>
          <w:szCs w:val="24"/>
        </w:rPr>
        <w:t xml:space="preserve">Treasurer, </w:t>
      </w:r>
      <w:r w:rsidRPr="006275E3">
        <w:rPr>
          <w:bCs/>
          <w:szCs w:val="24"/>
        </w:rPr>
        <w:t xml:space="preserve">Ad-hoc, special, and/or temporary Subcommittee chairs. </w:t>
      </w:r>
    </w:p>
    <w:p w14:paraId="041D59C1" w14:textId="42EC41E7" w:rsidR="00125626" w:rsidRPr="00125626" w:rsidRDefault="00125626" w:rsidP="006275E3">
      <w:pPr>
        <w:ind w:firstLine="50"/>
        <w:rPr>
          <w:bCs/>
          <w:szCs w:val="24"/>
        </w:rPr>
      </w:pPr>
    </w:p>
    <w:p w14:paraId="7508FAE1" w14:textId="32A93C07" w:rsidR="00125626" w:rsidRPr="006275E3" w:rsidRDefault="00125626" w:rsidP="006275E3">
      <w:pPr>
        <w:pStyle w:val="ListParagraph"/>
        <w:numPr>
          <w:ilvl w:val="0"/>
          <w:numId w:val="20"/>
        </w:numPr>
        <w:rPr>
          <w:bCs/>
          <w:szCs w:val="24"/>
        </w:rPr>
      </w:pPr>
      <w:r w:rsidRPr="006275E3">
        <w:rPr>
          <w:bCs/>
          <w:szCs w:val="24"/>
        </w:rPr>
        <w:t xml:space="preserve">The RCM and ASC Vice-Chairperson positions are both an implied </w:t>
      </w:r>
      <w:r w:rsidR="006275E3" w:rsidRPr="006275E3">
        <w:rPr>
          <w:bCs/>
          <w:szCs w:val="24"/>
        </w:rPr>
        <w:t xml:space="preserve">but not guaranteed </w:t>
      </w:r>
      <w:r w:rsidRPr="006275E3">
        <w:rPr>
          <w:bCs/>
          <w:szCs w:val="24"/>
        </w:rPr>
        <w:t xml:space="preserve">two (2) year commitment. </w:t>
      </w:r>
    </w:p>
    <w:p w14:paraId="748D8BA9" w14:textId="5566174D" w:rsidR="00125626" w:rsidRPr="00125626" w:rsidRDefault="00125626" w:rsidP="006275E3">
      <w:pPr>
        <w:ind w:firstLine="50"/>
        <w:rPr>
          <w:bCs/>
          <w:szCs w:val="24"/>
        </w:rPr>
      </w:pPr>
    </w:p>
    <w:p w14:paraId="7533D165" w14:textId="61B9DEE7" w:rsidR="00125626" w:rsidRPr="006275E3" w:rsidRDefault="00125626" w:rsidP="006275E3">
      <w:pPr>
        <w:pStyle w:val="ListParagraph"/>
        <w:numPr>
          <w:ilvl w:val="0"/>
          <w:numId w:val="20"/>
        </w:numPr>
        <w:rPr>
          <w:bCs/>
          <w:szCs w:val="24"/>
        </w:rPr>
      </w:pPr>
      <w:r w:rsidRPr="006275E3">
        <w:rPr>
          <w:bCs/>
          <w:szCs w:val="24"/>
        </w:rPr>
        <w:t xml:space="preserve">Trusted Servants assuming the position of ASC Chairperson may serve a second term in that position, provided they have the willingness to serve and a vote of confidence at the end of the first year. </w:t>
      </w:r>
    </w:p>
    <w:p w14:paraId="5FF50B65" w14:textId="1573FB7C" w:rsidR="00125626" w:rsidRPr="00125626" w:rsidRDefault="00125626" w:rsidP="006275E3">
      <w:pPr>
        <w:ind w:firstLine="50"/>
        <w:rPr>
          <w:bCs/>
          <w:szCs w:val="24"/>
        </w:rPr>
      </w:pPr>
    </w:p>
    <w:p w14:paraId="56C31DB2" w14:textId="77E68644" w:rsidR="00125626" w:rsidRPr="006275E3" w:rsidRDefault="00125626" w:rsidP="006275E3">
      <w:pPr>
        <w:pStyle w:val="ListParagraph"/>
        <w:numPr>
          <w:ilvl w:val="0"/>
          <w:numId w:val="20"/>
        </w:numPr>
        <w:rPr>
          <w:bCs/>
          <w:szCs w:val="24"/>
        </w:rPr>
      </w:pPr>
      <w:r w:rsidRPr="006275E3">
        <w:rPr>
          <w:bCs/>
          <w:szCs w:val="24"/>
        </w:rPr>
        <w:t xml:space="preserve">All nominees of a Trusted Servant position must be present during nomination and voting. </w:t>
      </w:r>
    </w:p>
    <w:p w14:paraId="1657271C" w14:textId="77777777" w:rsidR="00125626" w:rsidRPr="00125626" w:rsidRDefault="00125626" w:rsidP="00125626">
      <w:pPr>
        <w:rPr>
          <w:bCs/>
          <w:szCs w:val="24"/>
        </w:rPr>
      </w:pPr>
    </w:p>
    <w:p w14:paraId="345CAA4A" w14:textId="288410CD" w:rsidR="00B07AEE" w:rsidRPr="006275E3" w:rsidRDefault="00125626" w:rsidP="006275E3">
      <w:pPr>
        <w:pStyle w:val="ListParagraph"/>
        <w:numPr>
          <w:ilvl w:val="0"/>
          <w:numId w:val="20"/>
        </w:numPr>
        <w:rPr>
          <w:bCs/>
          <w:szCs w:val="24"/>
        </w:rPr>
      </w:pPr>
      <w:r w:rsidRPr="006275E3">
        <w:rPr>
          <w:bCs/>
          <w:szCs w:val="24"/>
        </w:rPr>
        <w:t>Chairperson has a 2 consecutive term limit</w:t>
      </w:r>
      <w:r w:rsidR="00B07AEE" w:rsidRPr="006275E3">
        <w:rPr>
          <w:bCs/>
          <w:szCs w:val="24"/>
        </w:rPr>
        <w:t xml:space="preserve">. </w:t>
      </w:r>
    </w:p>
    <w:p w14:paraId="61FDB57E" w14:textId="77777777" w:rsidR="00C9341B" w:rsidRPr="00125626" w:rsidRDefault="00FD109F">
      <w:pPr>
        <w:spacing w:after="21" w:line="259" w:lineRule="auto"/>
        <w:ind w:left="0" w:firstLine="0"/>
        <w:rPr>
          <w:bCs/>
        </w:rPr>
      </w:pPr>
      <w:r w:rsidRPr="00125626">
        <w:rPr>
          <w:bCs/>
        </w:rPr>
        <w:t xml:space="preserve"> </w:t>
      </w:r>
    </w:p>
    <w:p w14:paraId="5D289018" w14:textId="51C03663" w:rsidR="00C9341B" w:rsidRDefault="00FD109F">
      <w:pPr>
        <w:spacing w:after="16" w:line="247" w:lineRule="auto"/>
        <w:ind w:left="-5"/>
        <w:rPr>
          <w:b/>
          <w:sz w:val="28"/>
        </w:rPr>
      </w:pPr>
      <w:r>
        <w:rPr>
          <w:b/>
          <w:sz w:val="28"/>
        </w:rPr>
        <w:t xml:space="preserve">Section IV. Resignation and Removal of Trusted Servants: </w:t>
      </w:r>
    </w:p>
    <w:p w14:paraId="55F358F8" w14:textId="77777777" w:rsidR="00125626" w:rsidRDefault="00125626">
      <w:pPr>
        <w:spacing w:after="16" w:line="247" w:lineRule="auto"/>
        <w:ind w:left="-5"/>
      </w:pPr>
    </w:p>
    <w:p w14:paraId="490A7328" w14:textId="77777777" w:rsidR="00125626" w:rsidRDefault="00125626" w:rsidP="00125626">
      <w:pPr>
        <w:spacing w:after="13" w:line="259" w:lineRule="auto"/>
        <w:ind w:left="0" w:firstLine="0"/>
      </w:pPr>
      <w:r>
        <w:t xml:space="preserve">Trusted Servants may resign at any time during their term. It is suggested that a written letter of resignation be submitted to the ASC Chairperson before or at the time of resignation. </w:t>
      </w:r>
    </w:p>
    <w:p w14:paraId="30F098A1" w14:textId="77777777" w:rsidR="00125626" w:rsidRDefault="00125626" w:rsidP="00125626">
      <w:pPr>
        <w:spacing w:after="13" w:line="259" w:lineRule="auto"/>
        <w:ind w:left="0" w:firstLine="0"/>
      </w:pPr>
      <w:r>
        <w:t xml:space="preserve"> </w:t>
      </w:r>
    </w:p>
    <w:p w14:paraId="191C1CD3" w14:textId="77777777" w:rsidR="00125626" w:rsidRDefault="00125626" w:rsidP="00125626">
      <w:pPr>
        <w:spacing w:after="13" w:line="259" w:lineRule="auto"/>
        <w:ind w:left="0" w:firstLine="0"/>
      </w:pPr>
      <w:r>
        <w:t xml:space="preserve">ASC Trusted Servant may be removed from office for any of the following reasons: </w:t>
      </w:r>
    </w:p>
    <w:p w14:paraId="668A974D" w14:textId="77777777" w:rsidR="00125626" w:rsidRDefault="00125626" w:rsidP="00125626">
      <w:pPr>
        <w:spacing w:after="13" w:line="259" w:lineRule="auto"/>
        <w:ind w:left="0" w:firstLine="0"/>
      </w:pPr>
      <w:r>
        <w:t xml:space="preserve"> </w:t>
      </w:r>
    </w:p>
    <w:p w14:paraId="6DDB5E34" w14:textId="77777777" w:rsidR="00125626" w:rsidRDefault="00125626" w:rsidP="00125626">
      <w:pPr>
        <w:pStyle w:val="ListParagraph"/>
        <w:numPr>
          <w:ilvl w:val="0"/>
          <w:numId w:val="9"/>
        </w:numPr>
        <w:spacing w:after="13" w:line="259" w:lineRule="auto"/>
      </w:pPr>
      <w:r>
        <w:t xml:space="preserve">Relapse </w:t>
      </w:r>
    </w:p>
    <w:p w14:paraId="13B9ED0D" w14:textId="77777777" w:rsidR="00125626" w:rsidRDefault="00125626" w:rsidP="00125626">
      <w:pPr>
        <w:pStyle w:val="ListParagraph"/>
        <w:numPr>
          <w:ilvl w:val="0"/>
          <w:numId w:val="9"/>
        </w:numPr>
        <w:spacing w:after="13" w:line="259" w:lineRule="auto"/>
      </w:pPr>
      <w:r>
        <w:t xml:space="preserve">Neglect of duties </w:t>
      </w:r>
    </w:p>
    <w:p w14:paraId="5EC7BE73" w14:textId="77777777" w:rsidR="00125626" w:rsidRDefault="00125626" w:rsidP="00125626">
      <w:pPr>
        <w:pStyle w:val="ListParagraph"/>
        <w:numPr>
          <w:ilvl w:val="0"/>
          <w:numId w:val="9"/>
        </w:numPr>
        <w:spacing w:after="13" w:line="259" w:lineRule="auto"/>
      </w:pPr>
      <w:r>
        <w:t xml:space="preserve">Disregard of ASC Conscience </w:t>
      </w:r>
    </w:p>
    <w:p w14:paraId="2FE21A7E" w14:textId="77777777" w:rsidR="00125626" w:rsidRDefault="00125626" w:rsidP="00125626">
      <w:pPr>
        <w:pStyle w:val="ListParagraph"/>
        <w:numPr>
          <w:ilvl w:val="0"/>
          <w:numId w:val="9"/>
        </w:numPr>
        <w:spacing w:after="13" w:line="259" w:lineRule="auto"/>
      </w:pPr>
      <w:r>
        <w:t xml:space="preserve">Disrespect for Guiding Documents </w:t>
      </w:r>
    </w:p>
    <w:p w14:paraId="101F3003" w14:textId="77777777" w:rsidR="00125626" w:rsidRDefault="00125626" w:rsidP="00125626">
      <w:pPr>
        <w:pStyle w:val="ListParagraph"/>
        <w:numPr>
          <w:ilvl w:val="0"/>
          <w:numId w:val="9"/>
        </w:numPr>
        <w:spacing w:after="13" w:line="259" w:lineRule="auto"/>
      </w:pPr>
      <w:r>
        <w:t xml:space="preserve">Misuse of funds </w:t>
      </w:r>
    </w:p>
    <w:p w14:paraId="1781AD92" w14:textId="77777777" w:rsidR="00125626" w:rsidRDefault="00125626" w:rsidP="00125626">
      <w:pPr>
        <w:pStyle w:val="ListParagraph"/>
        <w:numPr>
          <w:ilvl w:val="0"/>
          <w:numId w:val="9"/>
        </w:numPr>
        <w:spacing w:after="13" w:line="259" w:lineRule="auto"/>
      </w:pPr>
      <w:r>
        <w:t xml:space="preserve">Falsification of financial reports </w:t>
      </w:r>
    </w:p>
    <w:p w14:paraId="64EC82A5" w14:textId="77777777" w:rsidR="00125626" w:rsidRDefault="00125626" w:rsidP="00125626">
      <w:pPr>
        <w:pStyle w:val="ListParagraph"/>
        <w:numPr>
          <w:ilvl w:val="0"/>
          <w:numId w:val="9"/>
        </w:numPr>
        <w:spacing w:after="13" w:line="259" w:lineRule="auto"/>
      </w:pPr>
      <w:r>
        <w:t xml:space="preserve">Any theft or violence in the Committee or toward another NA member </w:t>
      </w:r>
    </w:p>
    <w:p w14:paraId="1A36D85C" w14:textId="77777777" w:rsidR="00125626" w:rsidRDefault="00125626" w:rsidP="00125626">
      <w:pPr>
        <w:pStyle w:val="ListParagraph"/>
        <w:numPr>
          <w:ilvl w:val="0"/>
          <w:numId w:val="9"/>
        </w:numPr>
        <w:spacing w:after="13" w:line="259" w:lineRule="auto"/>
      </w:pPr>
      <w:r>
        <w:t>Two (2) consecutive unexcused absences shall be considered a willful resignation.</w:t>
      </w:r>
    </w:p>
    <w:p w14:paraId="588B9B38" w14:textId="04C243CC" w:rsidR="00C9341B" w:rsidRDefault="00FD109F" w:rsidP="00125626">
      <w:pPr>
        <w:spacing w:after="13" w:line="259" w:lineRule="auto"/>
        <w:ind w:left="0" w:firstLine="0"/>
      </w:pPr>
      <w:r>
        <w:t xml:space="preserve"> </w:t>
      </w:r>
    </w:p>
    <w:p w14:paraId="2BAF9625" w14:textId="0A1FC34A" w:rsidR="007A07BA" w:rsidRDefault="007A07BA" w:rsidP="00125626">
      <w:pPr>
        <w:spacing w:after="13" w:line="259" w:lineRule="auto"/>
        <w:ind w:left="0" w:firstLine="0"/>
      </w:pPr>
    </w:p>
    <w:p w14:paraId="7F93AA0C" w14:textId="5EEF8917" w:rsidR="007A07BA" w:rsidRDefault="007A07BA" w:rsidP="00125626">
      <w:pPr>
        <w:spacing w:after="13" w:line="259" w:lineRule="auto"/>
        <w:ind w:left="0" w:firstLine="0"/>
      </w:pPr>
    </w:p>
    <w:p w14:paraId="266B2594" w14:textId="778D59A8" w:rsidR="007A07BA" w:rsidRDefault="007A07BA" w:rsidP="00125626">
      <w:pPr>
        <w:spacing w:after="13" w:line="259" w:lineRule="auto"/>
        <w:ind w:left="0" w:firstLine="0"/>
      </w:pPr>
    </w:p>
    <w:p w14:paraId="04B57965" w14:textId="77777777" w:rsidR="007A07BA" w:rsidRDefault="007A07BA" w:rsidP="00125626">
      <w:pPr>
        <w:spacing w:after="13" w:line="259" w:lineRule="auto"/>
        <w:ind w:left="0" w:firstLine="0"/>
      </w:pPr>
    </w:p>
    <w:p w14:paraId="7ECE8BE8" w14:textId="77777777" w:rsidR="00C9341B" w:rsidRDefault="00FD109F">
      <w:pPr>
        <w:spacing w:after="0" w:line="259" w:lineRule="auto"/>
        <w:ind w:left="-5"/>
      </w:pPr>
      <w:r>
        <w:rPr>
          <w:i/>
          <w:sz w:val="28"/>
        </w:rPr>
        <w:t>Procedure for Removal from Office</w:t>
      </w:r>
      <w:r>
        <w:rPr>
          <w:i/>
        </w:rPr>
        <w:t xml:space="preserve">: </w:t>
      </w:r>
    </w:p>
    <w:p w14:paraId="54DA37F2" w14:textId="77777777" w:rsidR="00C9341B" w:rsidRDefault="00FD109F">
      <w:pPr>
        <w:spacing w:after="0" w:line="259" w:lineRule="auto"/>
        <w:ind w:left="720" w:firstLine="0"/>
      </w:pPr>
      <w:r>
        <w:t xml:space="preserve"> </w:t>
      </w:r>
    </w:p>
    <w:p w14:paraId="0D0B200F" w14:textId="77777777" w:rsidR="00125626" w:rsidRDefault="00125626" w:rsidP="00125626">
      <w:pPr>
        <w:spacing w:line="259" w:lineRule="auto"/>
        <w:ind w:left="0" w:firstLine="0"/>
      </w:pPr>
    </w:p>
    <w:p w14:paraId="7ED9982B" w14:textId="38CE7A6E" w:rsidR="00125626" w:rsidRDefault="00125626" w:rsidP="00DD7977">
      <w:pPr>
        <w:pStyle w:val="ListParagraph"/>
        <w:numPr>
          <w:ilvl w:val="0"/>
          <w:numId w:val="23"/>
        </w:numPr>
        <w:spacing w:line="259" w:lineRule="auto"/>
      </w:pPr>
      <w:r>
        <w:t xml:space="preserve">A request of resignation or a notice of an impending removal from office must be presented to the ASC in the form of a motion and be accompanied by an explanation. </w:t>
      </w:r>
    </w:p>
    <w:p w14:paraId="7CAF96B7" w14:textId="62AE222C" w:rsidR="00125626" w:rsidRDefault="00125626" w:rsidP="00DD7977">
      <w:pPr>
        <w:spacing w:line="259" w:lineRule="auto"/>
        <w:ind w:left="0" w:firstLine="60"/>
      </w:pPr>
    </w:p>
    <w:p w14:paraId="7735D64D" w14:textId="643B8F26" w:rsidR="00125626" w:rsidRDefault="00125626" w:rsidP="00DD7977">
      <w:pPr>
        <w:pStyle w:val="ListParagraph"/>
        <w:numPr>
          <w:ilvl w:val="0"/>
          <w:numId w:val="23"/>
        </w:numPr>
        <w:spacing w:line="259" w:lineRule="auto"/>
      </w:pPr>
      <w:r>
        <w:t xml:space="preserve">The Trusted Servant in question will be notified in writing by two (2) ASC Administration Trusted Servants twenty-one (21) days prior to impending action. </w:t>
      </w:r>
    </w:p>
    <w:p w14:paraId="676B307F" w14:textId="2E2C89CA" w:rsidR="00125626" w:rsidRDefault="00125626" w:rsidP="00DD7977">
      <w:pPr>
        <w:spacing w:line="259" w:lineRule="auto"/>
        <w:ind w:left="0" w:firstLine="60"/>
      </w:pPr>
    </w:p>
    <w:p w14:paraId="163060F7" w14:textId="5BEF7FB1" w:rsidR="00125626" w:rsidRDefault="00125626" w:rsidP="00DD7977">
      <w:pPr>
        <w:pStyle w:val="ListParagraph"/>
        <w:numPr>
          <w:ilvl w:val="0"/>
          <w:numId w:val="23"/>
        </w:numPr>
        <w:spacing w:line="259" w:lineRule="auto"/>
      </w:pPr>
      <w:r>
        <w:t xml:space="preserve">In the event of a resignation or removal of Subcommittee Chairpersons, RCMs, the Vice-Chairperson of the Subcommittee shall assume the duties and responsibilities of the Chairperson, with a vote of confidence from the GRACNA, until the time when scheduled elections are held, or re-elections are held with the nominations from the Fellowship of the GRACNA.  </w:t>
      </w:r>
    </w:p>
    <w:p w14:paraId="59049BA0" w14:textId="77777777" w:rsidR="00125626" w:rsidRDefault="00125626" w:rsidP="00125626">
      <w:pPr>
        <w:spacing w:line="259" w:lineRule="auto"/>
        <w:ind w:left="0" w:firstLine="0"/>
      </w:pPr>
    </w:p>
    <w:p w14:paraId="20D3364C" w14:textId="0E028FCE" w:rsidR="00125626" w:rsidRDefault="00125626" w:rsidP="00DD7977">
      <w:pPr>
        <w:pStyle w:val="ListParagraph"/>
        <w:numPr>
          <w:ilvl w:val="0"/>
          <w:numId w:val="23"/>
        </w:numPr>
        <w:spacing w:line="259" w:lineRule="auto"/>
      </w:pPr>
      <w:r>
        <w:t xml:space="preserve">ASC Vice-Chairperson may move into RCM and Subcommittee Chairperson Positions in case of resignation or removal upon a vote of confidence of the GRACNA if the Subcommittee Vice-Chairperson does not have the willingness or sufficient clean time to be the Chairperson. ASC Vice-Chairperson will serve until a replacement can be nominated and voted in by the home groups. </w:t>
      </w:r>
    </w:p>
    <w:p w14:paraId="61D6CE09" w14:textId="3FE92B6A" w:rsidR="00125626" w:rsidRDefault="00125626" w:rsidP="00DD7977">
      <w:pPr>
        <w:spacing w:line="259" w:lineRule="auto"/>
        <w:ind w:left="0" w:firstLine="60"/>
      </w:pPr>
    </w:p>
    <w:p w14:paraId="103E488E" w14:textId="135397E6" w:rsidR="00125626" w:rsidRDefault="00125626" w:rsidP="00DD7977">
      <w:pPr>
        <w:pStyle w:val="ListParagraph"/>
        <w:numPr>
          <w:ilvl w:val="0"/>
          <w:numId w:val="23"/>
        </w:numPr>
        <w:spacing w:line="259" w:lineRule="auto"/>
      </w:pPr>
      <w:r>
        <w:t xml:space="preserve">Anyone elected mid-term will serve for the remainder of the regular term of office. </w:t>
      </w:r>
    </w:p>
    <w:p w14:paraId="5A3ACCCE" w14:textId="261BB6BD" w:rsidR="00C9341B" w:rsidRDefault="00FD109F" w:rsidP="00125626">
      <w:pPr>
        <w:spacing w:line="259" w:lineRule="auto"/>
        <w:ind w:left="0" w:firstLine="0"/>
      </w:pPr>
      <w:r>
        <w:t xml:space="preserve"> </w:t>
      </w:r>
    </w:p>
    <w:p w14:paraId="1CCFEE3A" w14:textId="77777777" w:rsidR="00C9341B" w:rsidRDefault="00FD109F">
      <w:pPr>
        <w:spacing w:after="0" w:line="259" w:lineRule="auto"/>
        <w:ind w:left="-5"/>
      </w:pPr>
      <w:r>
        <w:rPr>
          <w:i/>
          <w:sz w:val="28"/>
        </w:rPr>
        <w:t xml:space="preserve">Two-Hatting: </w:t>
      </w:r>
    </w:p>
    <w:p w14:paraId="6FF2F66B" w14:textId="77777777" w:rsidR="00C9341B" w:rsidRDefault="00FD109F">
      <w:pPr>
        <w:spacing w:after="0" w:line="259" w:lineRule="auto"/>
        <w:ind w:left="0" w:firstLine="0"/>
      </w:pPr>
      <w:r>
        <w:rPr>
          <w:sz w:val="28"/>
        </w:rPr>
        <w:t xml:space="preserve"> </w:t>
      </w:r>
    </w:p>
    <w:p w14:paraId="11E6D706" w14:textId="2DC0A35A" w:rsidR="00125626" w:rsidRDefault="00125626" w:rsidP="00DD7977">
      <w:pPr>
        <w:pStyle w:val="ListParagraph"/>
        <w:numPr>
          <w:ilvl w:val="0"/>
          <w:numId w:val="22"/>
        </w:numPr>
        <w:spacing w:after="21" w:line="259" w:lineRule="auto"/>
      </w:pPr>
      <w:r>
        <w:t xml:space="preserve">No member shall hold more than one (1) Area Trusted Servant position at any time, except for Ad-Hoc/Temporary Committee Chair. </w:t>
      </w:r>
    </w:p>
    <w:p w14:paraId="5FD3B601" w14:textId="3C544D34" w:rsidR="00125626" w:rsidRDefault="00125626" w:rsidP="00DD7977">
      <w:pPr>
        <w:spacing w:after="21" w:line="259" w:lineRule="auto"/>
        <w:ind w:left="0" w:firstLine="60"/>
      </w:pPr>
    </w:p>
    <w:p w14:paraId="57FA2060" w14:textId="524778DA" w:rsidR="00125626" w:rsidRDefault="00125626" w:rsidP="00DD7977">
      <w:pPr>
        <w:pStyle w:val="ListParagraph"/>
        <w:numPr>
          <w:ilvl w:val="0"/>
          <w:numId w:val="22"/>
        </w:numPr>
        <w:spacing w:after="21" w:line="259" w:lineRule="auto"/>
      </w:pPr>
      <w:r>
        <w:t xml:space="preserve">No member shall serve as GSR and as ASC Administrative Trusted Servant concurrently. </w:t>
      </w:r>
    </w:p>
    <w:p w14:paraId="6D05AF6E" w14:textId="77777777" w:rsidR="00125626" w:rsidRDefault="00125626" w:rsidP="00125626">
      <w:pPr>
        <w:spacing w:after="21" w:line="259" w:lineRule="auto"/>
        <w:ind w:left="0" w:firstLine="0"/>
      </w:pPr>
    </w:p>
    <w:p w14:paraId="2A29887F" w14:textId="77777777" w:rsidR="00125626" w:rsidRDefault="00125626" w:rsidP="00DD7977">
      <w:pPr>
        <w:pStyle w:val="ListParagraph"/>
        <w:numPr>
          <w:ilvl w:val="0"/>
          <w:numId w:val="22"/>
        </w:numPr>
        <w:spacing w:after="21" w:line="259" w:lineRule="auto"/>
      </w:pPr>
      <w:r>
        <w:t xml:space="preserve">Sub-committee Chairs can serve as GSRs concurrently. </w:t>
      </w:r>
    </w:p>
    <w:p w14:paraId="2C08F238" w14:textId="40FED8CE" w:rsidR="00C9341B" w:rsidRDefault="00FD109F" w:rsidP="00125626">
      <w:pPr>
        <w:spacing w:after="21" w:line="259" w:lineRule="auto"/>
        <w:ind w:left="0" w:firstLine="0"/>
      </w:pPr>
      <w:r>
        <w:t xml:space="preserve"> </w:t>
      </w:r>
    </w:p>
    <w:p w14:paraId="0BD02AC2" w14:textId="4C0518BC" w:rsidR="007A07BA" w:rsidRDefault="007A07BA" w:rsidP="00125626">
      <w:pPr>
        <w:spacing w:after="21" w:line="259" w:lineRule="auto"/>
        <w:ind w:left="0" w:firstLine="0"/>
      </w:pPr>
    </w:p>
    <w:p w14:paraId="7A92D057" w14:textId="6D4F96F5" w:rsidR="007A07BA" w:rsidRDefault="007A07BA" w:rsidP="00125626">
      <w:pPr>
        <w:spacing w:after="21" w:line="259" w:lineRule="auto"/>
        <w:ind w:left="0" w:firstLine="0"/>
      </w:pPr>
    </w:p>
    <w:p w14:paraId="215F30DD" w14:textId="5BE24B80" w:rsidR="007A07BA" w:rsidRDefault="007A07BA" w:rsidP="00125626">
      <w:pPr>
        <w:spacing w:after="21" w:line="259" w:lineRule="auto"/>
        <w:ind w:left="0" w:firstLine="0"/>
      </w:pPr>
    </w:p>
    <w:p w14:paraId="137756B4" w14:textId="6445EBC3" w:rsidR="007A07BA" w:rsidRDefault="007A07BA" w:rsidP="00125626">
      <w:pPr>
        <w:spacing w:after="21" w:line="259" w:lineRule="auto"/>
        <w:ind w:left="0" w:firstLine="0"/>
      </w:pPr>
    </w:p>
    <w:p w14:paraId="697296C4" w14:textId="77777777" w:rsidR="007A07BA" w:rsidRDefault="007A07BA" w:rsidP="00125626">
      <w:pPr>
        <w:spacing w:after="21" w:line="259" w:lineRule="auto"/>
        <w:ind w:left="0" w:firstLine="0"/>
      </w:pPr>
    </w:p>
    <w:p w14:paraId="6E41081C" w14:textId="77777777" w:rsidR="00C9341B" w:rsidRDefault="00FD109F">
      <w:pPr>
        <w:spacing w:after="16" w:line="247" w:lineRule="auto"/>
        <w:ind w:left="-5"/>
      </w:pPr>
      <w:r>
        <w:rPr>
          <w:b/>
          <w:sz w:val="28"/>
        </w:rPr>
        <w:t xml:space="preserve">Section V. Format of the ASC Meeting: </w:t>
      </w:r>
    </w:p>
    <w:p w14:paraId="4FE11C19" w14:textId="77777777" w:rsidR="00C9341B" w:rsidRDefault="00FD109F">
      <w:pPr>
        <w:spacing w:after="0" w:line="259" w:lineRule="auto"/>
        <w:ind w:left="0" w:firstLine="0"/>
      </w:pPr>
      <w:r>
        <w:t xml:space="preserve"> </w:t>
      </w:r>
    </w:p>
    <w:p w14:paraId="59CD2068" w14:textId="77777777" w:rsidR="007340D8" w:rsidRDefault="007340D8" w:rsidP="007340D8">
      <w:pPr>
        <w:pStyle w:val="ListParagraph"/>
        <w:numPr>
          <w:ilvl w:val="0"/>
          <w:numId w:val="10"/>
        </w:numPr>
        <w:spacing w:after="21" w:line="259" w:lineRule="auto"/>
      </w:pPr>
      <w:r>
        <w:t xml:space="preserve">Chairperson calls meeting to order. </w:t>
      </w:r>
    </w:p>
    <w:p w14:paraId="2D612008" w14:textId="77777777" w:rsidR="007340D8" w:rsidRDefault="007340D8" w:rsidP="007340D8">
      <w:pPr>
        <w:pStyle w:val="ListParagraph"/>
        <w:numPr>
          <w:ilvl w:val="0"/>
          <w:numId w:val="10"/>
        </w:numPr>
        <w:spacing w:after="21" w:line="259" w:lineRule="auto"/>
      </w:pPr>
      <w:r>
        <w:t xml:space="preserve">The meeting opens with a moment of silence followed by the Serenity Prayer. </w:t>
      </w:r>
    </w:p>
    <w:p w14:paraId="02169C1E" w14:textId="77777777" w:rsidR="007340D8" w:rsidRDefault="007340D8" w:rsidP="007340D8">
      <w:pPr>
        <w:pStyle w:val="ListParagraph"/>
        <w:numPr>
          <w:ilvl w:val="0"/>
          <w:numId w:val="10"/>
        </w:numPr>
        <w:spacing w:after="21" w:line="259" w:lineRule="auto"/>
      </w:pPr>
      <w:r>
        <w:t xml:space="preserve">Read the Service Prayer, The 12 Traditions, The 12 Concepts, and the Service Statement. </w:t>
      </w:r>
    </w:p>
    <w:p w14:paraId="386FC9C5" w14:textId="77777777" w:rsidR="007340D8" w:rsidRDefault="007340D8" w:rsidP="007340D8">
      <w:pPr>
        <w:pStyle w:val="ListParagraph"/>
        <w:numPr>
          <w:ilvl w:val="0"/>
          <w:numId w:val="10"/>
        </w:numPr>
        <w:spacing w:after="21" w:line="259" w:lineRule="auto"/>
      </w:pPr>
      <w:r>
        <w:t xml:space="preserve">Administrative and Subcommittee Chairpersons roll call </w:t>
      </w:r>
    </w:p>
    <w:p w14:paraId="339C5E1D" w14:textId="77777777" w:rsidR="007340D8" w:rsidRDefault="007340D8" w:rsidP="007340D8">
      <w:pPr>
        <w:pStyle w:val="ListParagraph"/>
        <w:numPr>
          <w:ilvl w:val="0"/>
          <w:numId w:val="10"/>
        </w:numPr>
        <w:spacing w:after="21" w:line="259" w:lineRule="auto"/>
      </w:pPr>
      <w:r>
        <w:t xml:space="preserve">Secretary's Reading of the Minutes from the last meeting </w:t>
      </w:r>
    </w:p>
    <w:p w14:paraId="10D35D53" w14:textId="77777777" w:rsidR="007340D8" w:rsidRDefault="007340D8" w:rsidP="007340D8">
      <w:pPr>
        <w:pStyle w:val="ListParagraph"/>
        <w:numPr>
          <w:ilvl w:val="0"/>
          <w:numId w:val="10"/>
        </w:numPr>
        <w:spacing w:after="21" w:line="259" w:lineRule="auto"/>
      </w:pPr>
      <w:r>
        <w:t xml:space="preserve">Group roll call and GSR reports </w:t>
      </w:r>
    </w:p>
    <w:p w14:paraId="17AFE404" w14:textId="77777777" w:rsidR="007340D8" w:rsidRDefault="007340D8" w:rsidP="007340D8">
      <w:pPr>
        <w:pStyle w:val="ListParagraph"/>
        <w:numPr>
          <w:ilvl w:val="0"/>
          <w:numId w:val="10"/>
        </w:numPr>
        <w:spacing w:after="21" w:line="259" w:lineRule="auto"/>
      </w:pPr>
      <w:r>
        <w:t xml:space="preserve">Recognizing New Groups </w:t>
      </w:r>
    </w:p>
    <w:p w14:paraId="51CB1D08" w14:textId="77777777" w:rsidR="007340D8" w:rsidRDefault="007340D8" w:rsidP="007340D8">
      <w:pPr>
        <w:pStyle w:val="ListParagraph"/>
        <w:numPr>
          <w:ilvl w:val="0"/>
          <w:numId w:val="10"/>
        </w:numPr>
        <w:spacing w:after="21" w:line="259" w:lineRule="auto"/>
      </w:pPr>
      <w:r>
        <w:t xml:space="preserve">Treasurer's Report </w:t>
      </w:r>
    </w:p>
    <w:p w14:paraId="7825A2DB" w14:textId="77777777" w:rsidR="007340D8" w:rsidRDefault="007340D8" w:rsidP="007340D8">
      <w:pPr>
        <w:pStyle w:val="ListParagraph"/>
        <w:numPr>
          <w:ilvl w:val="0"/>
          <w:numId w:val="10"/>
        </w:numPr>
        <w:spacing w:after="21" w:line="259" w:lineRule="auto"/>
      </w:pPr>
      <w:r>
        <w:t xml:space="preserve">RCM Report </w:t>
      </w:r>
    </w:p>
    <w:p w14:paraId="56E59B6D" w14:textId="77777777" w:rsidR="007340D8" w:rsidRDefault="007340D8" w:rsidP="007340D8">
      <w:pPr>
        <w:pStyle w:val="ListParagraph"/>
        <w:numPr>
          <w:ilvl w:val="0"/>
          <w:numId w:val="10"/>
        </w:numPr>
        <w:spacing w:after="21" w:line="259" w:lineRule="auto"/>
      </w:pPr>
      <w:r>
        <w:t>Sub-Committee Reports</w:t>
      </w:r>
    </w:p>
    <w:p w14:paraId="418885C8" w14:textId="55B9726B" w:rsidR="007340D8" w:rsidRDefault="007340D8" w:rsidP="007340D8">
      <w:pPr>
        <w:pStyle w:val="ListParagraph"/>
        <w:numPr>
          <w:ilvl w:val="0"/>
          <w:numId w:val="10"/>
        </w:numPr>
        <w:spacing w:after="21" w:line="259" w:lineRule="auto"/>
      </w:pPr>
      <w:r>
        <w:t xml:space="preserve">Ad-Hoc Reports (If Applicable)  </w:t>
      </w:r>
    </w:p>
    <w:p w14:paraId="2D8113B0" w14:textId="77777777" w:rsidR="007340D8" w:rsidRDefault="007340D8" w:rsidP="007340D8">
      <w:pPr>
        <w:pStyle w:val="ListParagraph"/>
        <w:numPr>
          <w:ilvl w:val="0"/>
          <w:numId w:val="10"/>
        </w:numPr>
        <w:spacing w:after="21" w:line="259" w:lineRule="auto"/>
      </w:pPr>
      <w:r>
        <w:t xml:space="preserve">Old Business </w:t>
      </w:r>
    </w:p>
    <w:p w14:paraId="4BDD0C19" w14:textId="77777777" w:rsidR="007340D8" w:rsidRDefault="007340D8" w:rsidP="007340D8">
      <w:pPr>
        <w:pStyle w:val="ListParagraph"/>
        <w:numPr>
          <w:ilvl w:val="0"/>
          <w:numId w:val="10"/>
        </w:numPr>
        <w:spacing w:after="21" w:line="259" w:lineRule="auto"/>
      </w:pPr>
      <w:r>
        <w:t>New Business</w:t>
      </w:r>
    </w:p>
    <w:p w14:paraId="7A25E7A8" w14:textId="77777777" w:rsidR="007340D8" w:rsidRDefault="007340D8" w:rsidP="007340D8">
      <w:pPr>
        <w:pStyle w:val="ListParagraph"/>
        <w:numPr>
          <w:ilvl w:val="0"/>
          <w:numId w:val="10"/>
        </w:numPr>
        <w:spacing w:after="21" w:line="259" w:lineRule="auto"/>
      </w:pPr>
      <w:r>
        <w:t>Open Forum</w:t>
      </w:r>
    </w:p>
    <w:p w14:paraId="1B350A4D" w14:textId="77777777" w:rsidR="007340D8" w:rsidRDefault="007340D8" w:rsidP="007340D8">
      <w:pPr>
        <w:pStyle w:val="ListParagraph"/>
        <w:numPr>
          <w:ilvl w:val="0"/>
          <w:numId w:val="10"/>
        </w:numPr>
        <w:spacing w:after="21" w:line="259" w:lineRule="auto"/>
      </w:pPr>
      <w:r>
        <w:t xml:space="preserve">Review of motions that need to go back to home groups </w:t>
      </w:r>
    </w:p>
    <w:p w14:paraId="5CD8DF99" w14:textId="77777777" w:rsidR="007340D8" w:rsidRDefault="007340D8" w:rsidP="007340D8">
      <w:pPr>
        <w:pStyle w:val="ListParagraph"/>
        <w:numPr>
          <w:ilvl w:val="0"/>
          <w:numId w:val="10"/>
        </w:numPr>
        <w:spacing w:after="21" w:line="259" w:lineRule="auto"/>
      </w:pPr>
      <w:r>
        <w:t xml:space="preserve">Seventh Tradition </w:t>
      </w:r>
    </w:p>
    <w:p w14:paraId="0706D032" w14:textId="77777777" w:rsidR="007340D8" w:rsidRDefault="007340D8" w:rsidP="007340D8">
      <w:pPr>
        <w:pStyle w:val="ListParagraph"/>
        <w:numPr>
          <w:ilvl w:val="0"/>
          <w:numId w:val="10"/>
        </w:numPr>
        <w:spacing w:after="21" w:line="259" w:lineRule="auto"/>
      </w:pPr>
      <w:r>
        <w:t xml:space="preserve">Announce the next time, date, and place for the ASC meeting. </w:t>
      </w:r>
    </w:p>
    <w:p w14:paraId="2B6DB8F3" w14:textId="77777777" w:rsidR="007340D8" w:rsidRDefault="007340D8" w:rsidP="007340D8">
      <w:pPr>
        <w:pStyle w:val="ListParagraph"/>
        <w:numPr>
          <w:ilvl w:val="0"/>
          <w:numId w:val="10"/>
        </w:numPr>
        <w:spacing w:after="21" w:line="259" w:lineRule="auto"/>
      </w:pPr>
      <w:r>
        <w:t xml:space="preserve">Announcements  </w:t>
      </w:r>
    </w:p>
    <w:p w14:paraId="2B5D1141" w14:textId="77777777" w:rsidR="007340D8" w:rsidRDefault="007340D8" w:rsidP="007340D8">
      <w:pPr>
        <w:pStyle w:val="ListParagraph"/>
        <w:numPr>
          <w:ilvl w:val="0"/>
          <w:numId w:val="10"/>
        </w:numPr>
        <w:spacing w:after="21" w:line="259" w:lineRule="auto"/>
      </w:pPr>
      <w:r>
        <w:t xml:space="preserve">Motion to adjourn and second </w:t>
      </w:r>
    </w:p>
    <w:p w14:paraId="099B0680" w14:textId="61048029" w:rsidR="00C9341B" w:rsidRDefault="007340D8" w:rsidP="007340D8">
      <w:pPr>
        <w:pStyle w:val="ListParagraph"/>
        <w:numPr>
          <w:ilvl w:val="0"/>
          <w:numId w:val="10"/>
        </w:numPr>
        <w:spacing w:after="21" w:line="259" w:lineRule="auto"/>
      </w:pPr>
      <w:r>
        <w:t xml:space="preserve">Close with a prayer of choice </w:t>
      </w:r>
      <w:r w:rsidR="00FD109F">
        <w:t xml:space="preserve"> </w:t>
      </w:r>
    </w:p>
    <w:p w14:paraId="04B59CB5" w14:textId="77777777" w:rsidR="00DD7977" w:rsidRDefault="00DD7977" w:rsidP="00DD7977">
      <w:pPr>
        <w:pStyle w:val="ListParagraph"/>
        <w:spacing w:after="21" w:line="259" w:lineRule="auto"/>
        <w:ind w:firstLine="0"/>
      </w:pPr>
    </w:p>
    <w:p w14:paraId="1B55093C" w14:textId="77777777" w:rsidR="00C9341B" w:rsidRDefault="00FD109F">
      <w:pPr>
        <w:pStyle w:val="Heading1"/>
        <w:ind w:left="-5" w:right="0"/>
      </w:pPr>
      <w:r>
        <w:t xml:space="preserve">Section VI. Administrative Committee </w:t>
      </w:r>
    </w:p>
    <w:p w14:paraId="28500722" w14:textId="77777777" w:rsidR="00C9341B" w:rsidRDefault="00FD109F">
      <w:pPr>
        <w:spacing w:after="0" w:line="259" w:lineRule="auto"/>
        <w:ind w:left="0" w:firstLine="0"/>
      </w:pPr>
      <w:r>
        <w:rPr>
          <w:b/>
          <w:sz w:val="28"/>
        </w:rPr>
        <w:t xml:space="preserve"> </w:t>
      </w:r>
    </w:p>
    <w:p w14:paraId="212E7001" w14:textId="4649903D" w:rsidR="00C9341B" w:rsidRDefault="00FD109F">
      <w:pPr>
        <w:spacing w:after="0" w:line="259" w:lineRule="auto"/>
        <w:ind w:left="-5"/>
        <w:rPr>
          <w:i/>
        </w:rPr>
      </w:pPr>
      <w:r>
        <w:rPr>
          <w:i/>
          <w:sz w:val="28"/>
        </w:rPr>
        <w:t>ASC Chairperson Prerequisites and Duties</w:t>
      </w:r>
      <w:r>
        <w:rPr>
          <w:i/>
        </w:rPr>
        <w:t xml:space="preserve">: </w:t>
      </w:r>
    </w:p>
    <w:p w14:paraId="0F2F4EC0" w14:textId="77777777" w:rsidR="00DD7977" w:rsidRDefault="00DD7977">
      <w:pPr>
        <w:spacing w:after="0" w:line="259" w:lineRule="auto"/>
        <w:ind w:left="-5"/>
      </w:pPr>
    </w:p>
    <w:p w14:paraId="2218B199" w14:textId="77777777" w:rsidR="007340D8" w:rsidRDefault="007340D8" w:rsidP="007340D8">
      <w:pPr>
        <w:pStyle w:val="ListParagraph"/>
        <w:numPr>
          <w:ilvl w:val="0"/>
          <w:numId w:val="11"/>
        </w:numPr>
        <w:spacing w:after="0" w:line="259" w:lineRule="auto"/>
      </w:pPr>
      <w:r>
        <w:t xml:space="preserve">One (1) year commitment  </w:t>
      </w:r>
    </w:p>
    <w:p w14:paraId="286201EA" w14:textId="77777777" w:rsidR="007340D8" w:rsidRDefault="007340D8" w:rsidP="007340D8">
      <w:pPr>
        <w:pStyle w:val="ListParagraph"/>
        <w:numPr>
          <w:ilvl w:val="0"/>
          <w:numId w:val="11"/>
        </w:numPr>
        <w:spacing w:after="0" w:line="259" w:lineRule="auto"/>
      </w:pPr>
      <w:r>
        <w:t xml:space="preserve">Minimum of two (2) years of continuous </w:t>
      </w:r>
      <w:proofErr w:type="gramStart"/>
      <w:r>
        <w:t>clean-time</w:t>
      </w:r>
      <w:proofErr w:type="gramEnd"/>
      <w:r>
        <w:t xml:space="preserve"> required.</w:t>
      </w:r>
    </w:p>
    <w:p w14:paraId="52F044D9" w14:textId="77777777" w:rsidR="007340D8" w:rsidRDefault="007340D8" w:rsidP="007340D8">
      <w:pPr>
        <w:pStyle w:val="ListParagraph"/>
        <w:numPr>
          <w:ilvl w:val="0"/>
          <w:numId w:val="11"/>
        </w:numPr>
        <w:spacing w:after="0" w:line="259" w:lineRule="auto"/>
      </w:pPr>
      <w:r>
        <w:t xml:space="preserve">One (1) year active service in Narcotics Anonymous (at group or area level of service)  </w:t>
      </w:r>
    </w:p>
    <w:p w14:paraId="668E26AD" w14:textId="77777777" w:rsidR="007340D8" w:rsidRDefault="007340D8" w:rsidP="007340D8">
      <w:pPr>
        <w:pStyle w:val="ListParagraph"/>
        <w:numPr>
          <w:ilvl w:val="0"/>
          <w:numId w:val="11"/>
        </w:numPr>
        <w:spacing w:after="0" w:line="259" w:lineRule="auto"/>
      </w:pPr>
      <w:r>
        <w:t xml:space="preserve">Handle and/or direct all correspondence of the ASC </w:t>
      </w:r>
    </w:p>
    <w:p w14:paraId="766E9FA0" w14:textId="77777777" w:rsidR="007340D8" w:rsidRDefault="007340D8" w:rsidP="007340D8">
      <w:pPr>
        <w:pStyle w:val="ListParagraph"/>
        <w:numPr>
          <w:ilvl w:val="0"/>
          <w:numId w:val="11"/>
        </w:numPr>
        <w:spacing w:after="0" w:line="259" w:lineRule="auto"/>
      </w:pPr>
      <w:r>
        <w:t xml:space="preserve">One of the two co-signers on GRACNA's bank account </w:t>
      </w:r>
    </w:p>
    <w:p w14:paraId="0CEEA2BB" w14:textId="77777777" w:rsidR="007340D8" w:rsidRDefault="007340D8" w:rsidP="007340D8">
      <w:pPr>
        <w:pStyle w:val="ListParagraph"/>
        <w:numPr>
          <w:ilvl w:val="0"/>
          <w:numId w:val="11"/>
        </w:numPr>
        <w:spacing w:after="0" w:line="259" w:lineRule="auto"/>
      </w:pPr>
      <w:r>
        <w:t xml:space="preserve">Enforces the "rules of decorum and discipline" at ASC meetings </w:t>
      </w:r>
    </w:p>
    <w:p w14:paraId="39E59F19" w14:textId="77777777" w:rsidR="007340D8" w:rsidRDefault="007340D8" w:rsidP="007340D8">
      <w:pPr>
        <w:pStyle w:val="ListParagraph"/>
        <w:numPr>
          <w:ilvl w:val="0"/>
          <w:numId w:val="11"/>
        </w:numPr>
        <w:spacing w:after="0" w:line="259" w:lineRule="auto"/>
      </w:pPr>
      <w:r>
        <w:t xml:space="preserve">Maintenance of the GRACNA files, archives, and property </w:t>
      </w:r>
    </w:p>
    <w:p w14:paraId="391560A4" w14:textId="77777777" w:rsidR="007340D8" w:rsidRDefault="007340D8" w:rsidP="007340D8">
      <w:pPr>
        <w:pStyle w:val="ListParagraph"/>
        <w:numPr>
          <w:ilvl w:val="0"/>
          <w:numId w:val="11"/>
        </w:numPr>
        <w:spacing w:after="0" w:line="259" w:lineRule="auto"/>
      </w:pPr>
      <w:r>
        <w:t xml:space="preserve">Call "special" ASC meetings as necessary  </w:t>
      </w:r>
    </w:p>
    <w:p w14:paraId="04295643" w14:textId="2F4EEDC8" w:rsidR="007340D8" w:rsidRDefault="007340D8" w:rsidP="007340D8">
      <w:pPr>
        <w:pStyle w:val="ListParagraph"/>
        <w:numPr>
          <w:ilvl w:val="0"/>
          <w:numId w:val="11"/>
        </w:numPr>
        <w:spacing w:after="0" w:line="259" w:lineRule="auto"/>
      </w:pPr>
      <w:r>
        <w:t xml:space="preserve">In times of inclement weather and threatening travel conditions affecting any part of the Area, </w:t>
      </w:r>
      <w:r w:rsidR="00DD7977">
        <w:t>may</w:t>
      </w:r>
      <w:r>
        <w:t xml:space="preserve"> postpone an ASC meeting with a majority vote of GSRs. </w:t>
      </w:r>
    </w:p>
    <w:p w14:paraId="40DF0448" w14:textId="77777777" w:rsidR="007340D8" w:rsidRDefault="007340D8" w:rsidP="007340D8">
      <w:pPr>
        <w:pStyle w:val="ListParagraph"/>
        <w:numPr>
          <w:ilvl w:val="0"/>
          <w:numId w:val="11"/>
        </w:numPr>
        <w:spacing w:after="0" w:line="259" w:lineRule="auto"/>
      </w:pPr>
      <w:r>
        <w:t xml:space="preserve">Train the ASC Vice-Chairperson in the performance of the Chairpersons duties </w:t>
      </w:r>
    </w:p>
    <w:p w14:paraId="1AFC6CB7" w14:textId="46B423FC" w:rsidR="00C9341B" w:rsidRDefault="007340D8" w:rsidP="007340D8">
      <w:pPr>
        <w:pStyle w:val="ListParagraph"/>
        <w:numPr>
          <w:ilvl w:val="0"/>
          <w:numId w:val="11"/>
        </w:numPr>
        <w:spacing w:after="0" w:line="259" w:lineRule="auto"/>
      </w:pPr>
      <w:r>
        <w:t xml:space="preserve">Call Administrative Committee meetings as needed </w:t>
      </w:r>
      <w:r w:rsidR="00FD109F">
        <w:t xml:space="preserve"> </w:t>
      </w:r>
    </w:p>
    <w:p w14:paraId="60E36BEA" w14:textId="77777777" w:rsidR="00C9341B" w:rsidRDefault="00FD109F">
      <w:pPr>
        <w:spacing w:line="259" w:lineRule="auto"/>
        <w:ind w:left="720" w:firstLine="0"/>
      </w:pPr>
      <w:r>
        <w:t xml:space="preserve"> </w:t>
      </w:r>
    </w:p>
    <w:p w14:paraId="0FAFDC22" w14:textId="0204E3A2" w:rsidR="00C9341B" w:rsidRDefault="00FD109F">
      <w:pPr>
        <w:spacing w:after="0" w:line="259" w:lineRule="auto"/>
        <w:ind w:left="-5"/>
        <w:rPr>
          <w:i/>
          <w:sz w:val="28"/>
        </w:rPr>
      </w:pPr>
      <w:r>
        <w:rPr>
          <w:i/>
          <w:sz w:val="28"/>
        </w:rPr>
        <w:t xml:space="preserve">ASC Vice-Chairperson Prerequisite and duties: </w:t>
      </w:r>
    </w:p>
    <w:p w14:paraId="109D6664" w14:textId="77777777" w:rsidR="00DD7977" w:rsidRDefault="00DD7977">
      <w:pPr>
        <w:spacing w:after="0" w:line="259" w:lineRule="auto"/>
        <w:ind w:left="-5"/>
      </w:pPr>
    </w:p>
    <w:p w14:paraId="4E2DF205" w14:textId="77777777" w:rsidR="007340D8" w:rsidRDefault="007340D8" w:rsidP="00DD7977">
      <w:pPr>
        <w:pStyle w:val="ListParagraph"/>
        <w:numPr>
          <w:ilvl w:val="0"/>
          <w:numId w:val="24"/>
        </w:numPr>
        <w:spacing w:after="17" w:line="259" w:lineRule="auto"/>
      </w:pPr>
      <w:r>
        <w:t xml:space="preserve">One (1) year, but implied two (2) year commitment </w:t>
      </w:r>
    </w:p>
    <w:p w14:paraId="53AA81B5" w14:textId="77777777" w:rsidR="007340D8" w:rsidRDefault="007340D8" w:rsidP="00DD7977">
      <w:pPr>
        <w:pStyle w:val="ListParagraph"/>
        <w:numPr>
          <w:ilvl w:val="0"/>
          <w:numId w:val="24"/>
        </w:numPr>
        <w:spacing w:after="17" w:line="259" w:lineRule="auto"/>
      </w:pPr>
      <w:r>
        <w:t xml:space="preserve">Requires a minimum of two (2) years of continuous </w:t>
      </w:r>
      <w:proofErr w:type="gramStart"/>
      <w:r>
        <w:t>clean-time</w:t>
      </w:r>
      <w:proofErr w:type="gramEnd"/>
      <w:r>
        <w:t xml:space="preserve">. </w:t>
      </w:r>
    </w:p>
    <w:p w14:paraId="4F3ED911" w14:textId="77777777" w:rsidR="007340D8" w:rsidRDefault="007340D8" w:rsidP="00DD7977">
      <w:pPr>
        <w:pStyle w:val="ListParagraph"/>
        <w:numPr>
          <w:ilvl w:val="0"/>
          <w:numId w:val="24"/>
        </w:numPr>
        <w:spacing w:after="17" w:line="259" w:lineRule="auto"/>
      </w:pPr>
      <w:r>
        <w:t xml:space="preserve">Assists ASC Chairperson in duties relating to the ASC. </w:t>
      </w:r>
    </w:p>
    <w:p w14:paraId="391A32A0" w14:textId="77777777" w:rsidR="007340D8" w:rsidRDefault="007340D8" w:rsidP="00DD7977">
      <w:pPr>
        <w:pStyle w:val="ListParagraph"/>
        <w:numPr>
          <w:ilvl w:val="0"/>
          <w:numId w:val="24"/>
        </w:numPr>
        <w:spacing w:after="17" w:line="259" w:lineRule="auto"/>
      </w:pPr>
      <w:r>
        <w:t xml:space="preserve">Chairs the ASC meeting in the absence of the Chairperson. </w:t>
      </w:r>
    </w:p>
    <w:p w14:paraId="3D14E89C" w14:textId="77777777" w:rsidR="007340D8" w:rsidRDefault="007340D8" w:rsidP="00DD7977">
      <w:pPr>
        <w:pStyle w:val="ListParagraph"/>
        <w:numPr>
          <w:ilvl w:val="0"/>
          <w:numId w:val="24"/>
        </w:numPr>
        <w:spacing w:after="17" w:line="259" w:lineRule="auto"/>
      </w:pPr>
      <w:r>
        <w:t xml:space="preserve">Attends Sub-Committee meetings when possible. </w:t>
      </w:r>
    </w:p>
    <w:p w14:paraId="6CB59DE4" w14:textId="77777777" w:rsidR="007340D8" w:rsidRDefault="007340D8" w:rsidP="00DD7977">
      <w:pPr>
        <w:pStyle w:val="ListParagraph"/>
        <w:numPr>
          <w:ilvl w:val="0"/>
          <w:numId w:val="24"/>
        </w:numPr>
        <w:spacing w:after="17" w:line="259" w:lineRule="auto"/>
      </w:pPr>
      <w:r>
        <w:t xml:space="preserve">Assumes responsibilities of all Subcommittees or RCMs until a replacement can be voted on. (See Section III.) </w:t>
      </w:r>
      <w:r w:rsidR="00FD109F">
        <w:t xml:space="preserve"> </w:t>
      </w:r>
    </w:p>
    <w:p w14:paraId="1B1C4430" w14:textId="597B5D42" w:rsidR="00C9341B" w:rsidRDefault="00FD109F" w:rsidP="007340D8">
      <w:pPr>
        <w:pStyle w:val="ListParagraph"/>
        <w:spacing w:after="17" w:line="259" w:lineRule="auto"/>
        <w:ind w:firstLine="0"/>
      </w:pPr>
      <w:r>
        <w:tab/>
      </w:r>
      <w:r w:rsidRPr="007340D8">
        <w:rPr>
          <w:i/>
        </w:rPr>
        <w:t xml:space="preserve"> </w:t>
      </w:r>
    </w:p>
    <w:p w14:paraId="2670A85A" w14:textId="655F21A2" w:rsidR="00C9341B" w:rsidRDefault="00FD109F">
      <w:pPr>
        <w:spacing w:after="0" w:line="259" w:lineRule="auto"/>
        <w:ind w:left="-5"/>
        <w:rPr>
          <w:i/>
        </w:rPr>
      </w:pPr>
      <w:r>
        <w:rPr>
          <w:i/>
          <w:sz w:val="28"/>
        </w:rPr>
        <w:t>Regional Committee Member (RCM) Prerequisite and Duties</w:t>
      </w:r>
      <w:r>
        <w:rPr>
          <w:i/>
        </w:rPr>
        <w:t xml:space="preserve">: </w:t>
      </w:r>
    </w:p>
    <w:p w14:paraId="0D9A263C" w14:textId="77777777" w:rsidR="00DD7977" w:rsidRDefault="00DD7977">
      <w:pPr>
        <w:spacing w:after="0" w:line="259" w:lineRule="auto"/>
        <w:ind w:left="-5"/>
      </w:pPr>
    </w:p>
    <w:p w14:paraId="19FF8EC3" w14:textId="77777777" w:rsidR="007340D8" w:rsidRDefault="007340D8" w:rsidP="00DD7977">
      <w:pPr>
        <w:pStyle w:val="ListParagraph"/>
        <w:numPr>
          <w:ilvl w:val="0"/>
          <w:numId w:val="25"/>
        </w:numPr>
        <w:spacing w:after="0" w:line="259" w:lineRule="auto"/>
      </w:pPr>
      <w:r>
        <w:t xml:space="preserve">Two (2) year commitment </w:t>
      </w:r>
    </w:p>
    <w:p w14:paraId="7C1492F2" w14:textId="77777777" w:rsidR="007340D8" w:rsidRDefault="007340D8" w:rsidP="00DD7977">
      <w:pPr>
        <w:pStyle w:val="ListParagraph"/>
        <w:numPr>
          <w:ilvl w:val="0"/>
          <w:numId w:val="25"/>
        </w:numPr>
        <w:spacing w:after="0" w:line="259" w:lineRule="auto"/>
      </w:pPr>
      <w:r>
        <w:t xml:space="preserve">Requires a minimum of two (2) years of continuous </w:t>
      </w:r>
      <w:proofErr w:type="gramStart"/>
      <w:r>
        <w:t>clean-time</w:t>
      </w:r>
      <w:proofErr w:type="gramEnd"/>
      <w:r>
        <w:t xml:space="preserve">. </w:t>
      </w:r>
    </w:p>
    <w:p w14:paraId="3C565263" w14:textId="77777777" w:rsidR="007340D8" w:rsidRDefault="007340D8" w:rsidP="00DD7977">
      <w:pPr>
        <w:pStyle w:val="ListParagraph"/>
        <w:numPr>
          <w:ilvl w:val="0"/>
          <w:numId w:val="25"/>
        </w:numPr>
        <w:spacing w:after="0" w:line="259" w:lineRule="auto"/>
      </w:pPr>
      <w:r>
        <w:t xml:space="preserve">One (1) year active service in Narcotics Anonymous </w:t>
      </w:r>
    </w:p>
    <w:p w14:paraId="56A37F33" w14:textId="5AEBA434" w:rsidR="007340D8" w:rsidRDefault="007340D8" w:rsidP="00DD7977">
      <w:pPr>
        <w:pStyle w:val="ListParagraph"/>
        <w:numPr>
          <w:ilvl w:val="0"/>
          <w:numId w:val="25"/>
        </w:numPr>
        <w:spacing w:after="0" w:line="259" w:lineRule="auto"/>
      </w:pPr>
      <w:r>
        <w:t xml:space="preserve">Carries GRACNA's conscience and concerns to region. </w:t>
      </w:r>
    </w:p>
    <w:p w14:paraId="59539C32" w14:textId="77777777" w:rsidR="007340D8" w:rsidRDefault="007340D8" w:rsidP="00DD7977">
      <w:pPr>
        <w:pStyle w:val="ListParagraph"/>
        <w:numPr>
          <w:ilvl w:val="0"/>
          <w:numId w:val="25"/>
        </w:numPr>
        <w:spacing w:after="0" w:line="259" w:lineRule="auto"/>
      </w:pPr>
      <w:r>
        <w:t xml:space="preserve">Brings back the region's conscience and motions. </w:t>
      </w:r>
    </w:p>
    <w:p w14:paraId="779C0DBE" w14:textId="77777777" w:rsidR="007340D8" w:rsidRDefault="007340D8" w:rsidP="00DD7977">
      <w:pPr>
        <w:pStyle w:val="ListParagraph"/>
        <w:numPr>
          <w:ilvl w:val="0"/>
          <w:numId w:val="25"/>
        </w:numPr>
        <w:spacing w:after="0" w:line="259" w:lineRule="auto"/>
      </w:pPr>
      <w:r>
        <w:t xml:space="preserve">Submits a written and verbal report at each ASC meeting. </w:t>
      </w:r>
    </w:p>
    <w:p w14:paraId="3DC3F9CE" w14:textId="6DF5BA18" w:rsidR="007340D8" w:rsidRDefault="007340D8" w:rsidP="00DD7977">
      <w:pPr>
        <w:pStyle w:val="ListParagraph"/>
        <w:numPr>
          <w:ilvl w:val="0"/>
          <w:numId w:val="25"/>
        </w:numPr>
        <w:spacing w:after="0" w:line="259" w:lineRule="auto"/>
      </w:pPr>
      <w:r>
        <w:t xml:space="preserve">Trains new RCM in the performance of duties of RCM. </w:t>
      </w:r>
    </w:p>
    <w:p w14:paraId="06F118A4" w14:textId="77777777" w:rsidR="00DD7977" w:rsidRDefault="00DD7977" w:rsidP="00DD7977">
      <w:pPr>
        <w:pStyle w:val="ListParagraph"/>
        <w:spacing w:after="0" w:line="259" w:lineRule="auto"/>
        <w:ind w:left="1440" w:firstLine="0"/>
      </w:pPr>
    </w:p>
    <w:p w14:paraId="045078DF" w14:textId="6A4B1109" w:rsidR="00C9341B" w:rsidRDefault="00FD109F" w:rsidP="007340D8">
      <w:pPr>
        <w:spacing w:after="0" w:line="259" w:lineRule="auto"/>
        <w:ind w:left="-5"/>
        <w:rPr>
          <w:i/>
        </w:rPr>
      </w:pPr>
      <w:r>
        <w:rPr>
          <w:i/>
          <w:sz w:val="28"/>
        </w:rPr>
        <w:t>ASC Secretary Prerequisites and Duties</w:t>
      </w:r>
      <w:r>
        <w:rPr>
          <w:i/>
        </w:rPr>
        <w:t xml:space="preserve">: </w:t>
      </w:r>
    </w:p>
    <w:p w14:paraId="5CD96EB8" w14:textId="77777777" w:rsidR="00DD7977" w:rsidRDefault="00DD7977" w:rsidP="007340D8">
      <w:pPr>
        <w:spacing w:after="0" w:line="259" w:lineRule="auto"/>
        <w:ind w:left="-5"/>
      </w:pPr>
    </w:p>
    <w:p w14:paraId="406074B0" w14:textId="77777777" w:rsidR="00AB5501" w:rsidRDefault="00AB5501" w:rsidP="00DD7977">
      <w:pPr>
        <w:pStyle w:val="ListParagraph"/>
        <w:numPr>
          <w:ilvl w:val="0"/>
          <w:numId w:val="26"/>
        </w:numPr>
        <w:spacing w:after="16" w:line="259" w:lineRule="auto"/>
      </w:pPr>
      <w:r>
        <w:t xml:space="preserve">One (1) year commitment  </w:t>
      </w:r>
    </w:p>
    <w:p w14:paraId="4F694AAB" w14:textId="77777777" w:rsidR="00AB5501" w:rsidRDefault="00AB5501" w:rsidP="00DD7977">
      <w:pPr>
        <w:pStyle w:val="ListParagraph"/>
        <w:numPr>
          <w:ilvl w:val="0"/>
          <w:numId w:val="26"/>
        </w:numPr>
        <w:spacing w:after="16" w:line="259" w:lineRule="auto"/>
      </w:pPr>
      <w:r>
        <w:t xml:space="preserve">Requires one (1) year of continuous clean time. </w:t>
      </w:r>
    </w:p>
    <w:p w14:paraId="15626DF2" w14:textId="1C796AA1" w:rsidR="00AB5501" w:rsidRDefault="00AB5501" w:rsidP="00DD7977">
      <w:pPr>
        <w:pStyle w:val="ListParagraph"/>
        <w:numPr>
          <w:ilvl w:val="0"/>
          <w:numId w:val="26"/>
        </w:numPr>
        <w:spacing w:after="16" w:line="259" w:lineRule="auto"/>
      </w:pPr>
      <w:r>
        <w:t xml:space="preserve">Minimum of one (1) year service involvement in Narcotics Anonymous </w:t>
      </w:r>
    </w:p>
    <w:p w14:paraId="7C209EFF" w14:textId="77777777" w:rsidR="00AB5501" w:rsidRDefault="00AB5501" w:rsidP="00DD7977">
      <w:pPr>
        <w:pStyle w:val="ListParagraph"/>
        <w:numPr>
          <w:ilvl w:val="0"/>
          <w:numId w:val="26"/>
        </w:numPr>
        <w:spacing w:after="16" w:line="259" w:lineRule="auto"/>
      </w:pPr>
      <w:r>
        <w:t xml:space="preserve">Be prepared to assume duties of the ASC Chairperson or ASC Vice-Chairperson in their absence or until an ASC Temporary Chairperson or Vice-Chairperson can be elected. </w:t>
      </w:r>
    </w:p>
    <w:p w14:paraId="0A80A4C9" w14:textId="77777777" w:rsidR="00AB5501" w:rsidRDefault="00AB5501" w:rsidP="00DD7977">
      <w:pPr>
        <w:pStyle w:val="ListParagraph"/>
        <w:numPr>
          <w:ilvl w:val="0"/>
          <w:numId w:val="26"/>
        </w:numPr>
        <w:spacing w:after="16" w:line="259" w:lineRule="auto"/>
      </w:pPr>
      <w:r>
        <w:t xml:space="preserve">Keep an accurate record of the proceedings at all ASC meetings to </w:t>
      </w:r>
      <w:proofErr w:type="gramStart"/>
      <w:r>
        <w:t>include:</w:t>
      </w:r>
      <w:proofErr w:type="gramEnd"/>
      <w:r>
        <w:t xml:space="preserve"> group attendance, committee reports, points of concern and information, and pertinent discussion.  </w:t>
      </w:r>
    </w:p>
    <w:p w14:paraId="043E6826" w14:textId="77777777" w:rsidR="00AB5501" w:rsidRDefault="00AB5501" w:rsidP="00DD7977">
      <w:pPr>
        <w:pStyle w:val="ListParagraph"/>
        <w:numPr>
          <w:ilvl w:val="0"/>
          <w:numId w:val="26"/>
        </w:numPr>
        <w:spacing w:after="16" w:line="259" w:lineRule="auto"/>
      </w:pPr>
      <w:r>
        <w:t xml:space="preserve">Maintain an electronic file of all ASC and/or Subcommittee reports submitted. </w:t>
      </w:r>
    </w:p>
    <w:p w14:paraId="692E24F6" w14:textId="77777777" w:rsidR="00AB5501" w:rsidRDefault="00AB5501" w:rsidP="00DD7977">
      <w:pPr>
        <w:pStyle w:val="ListParagraph"/>
        <w:numPr>
          <w:ilvl w:val="0"/>
          <w:numId w:val="26"/>
        </w:numPr>
        <w:spacing w:after="16" w:line="259" w:lineRule="auto"/>
      </w:pPr>
      <w:r>
        <w:t xml:space="preserve">Distribute copies of the minutes to each GSR and ASC Trusted Servant via email no later than fourteen (14) days following each ASC meeting. </w:t>
      </w:r>
    </w:p>
    <w:p w14:paraId="2A4CE32F" w14:textId="77777777" w:rsidR="00AB5501" w:rsidRDefault="00AB5501" w:rsidP="00DD7977">
      <w:pPr>
        <w:pStyle w:val="ListParagraph"/>
        <w:numPr>
          <w:ilvl w:val="0"/>
          <w:numId w:val="26"/>
        </w:numPr>
        <w:spacing w:after="16" w:line="259" w:lineRule="auto"/>
      </w:pPr>
      <w:r>
        <w:t xml:space="preserve">Maintain an updated list of all Trusted Servants and GSRs' phone numbers and email addresses </w:t>
      </w:r>
    </w:p>
    <w:p w14:paraId="62B4588A" w14:textId="77777777" w:rsidR="00AB5501" w:rsidRDefault="00AB5501" w:rsidP="00DD7977">
      <w:pPr>
        <w:pStyle w:val="ListParagraph"/>
        <w:numPr>
          <w:ilvl w:val="0"/>
          <w:numId w:val="26"/>
        </w:numPr>
        <w:spacing w:after="16" w:line="259" w:lineRule="auto"/>
      </w:pPr>
      <w:r>
        <w:t xml:space="preserve">Make available all blank GSR report forms at every ASC meeting </w:t>
      </w:r>
    </w:p>
    <w:p w14:paraId="1018F8B1" w14:textId="46121F76" w:rsidR="00C9341B" w:rsidRDefault="00AB5501" w:rsidP="00DD7977">
      <w:pPr>
        <w:pStyle w:val="ListParagraph"/>
        <w:numPr>
          <w:ilvl w:val="0"/>
          <w:numId w:val="26"/>
        </w:numPr>
        <w:spacing w:after="16" w:line="259" w:lineRule="auto"/>
      </w:pPr>
      <w:r>
        <w:t xml:space="preserve">Train Vice-Secretary in the performance of the duties of ASC Secretary </w:t>
      </w:r>
      <w:r w:rsidR="00FD109F">
        <w:t xml:space="preserve"> </w:t>
      </w:r>
    </w:p>
    <w:p w14:paraId="404DC2B7" w14:textId="77777777" w:rsidR="00DD7977" w:rsidRDefault="00DD7977" w:rsidP="00DD7977">
      <w:pPr>
        <w:pStyle w:val="ListParagraph"/>
        <w:spacing w:after="16" w:line="259" w:lineRule="auto"/>
        <w:ind w:left="1440" w:firstLine="0"/>
      </w:pPr>
    </w:p>
    <w:p w14:paraId="29096363" w14:textId="2314E811" w:rsidR="00C9341B" w:rsidRDefault="00FD109F">
      <w:pPr>
        <w:spacing w:after="36" w:line="259" w:lineRule="auto"/>
        <w:ind w:left="-5"/>
        <w:rPr>
          <w:i/>
          <w:sz w:val="28"/>
        </w:rPr>
      </w:pPr>
      <w:r>
        <w:rPr>
          <w:i/>
          <w:sz w:val="28"/>
        </w:rPr>
        <w:t xml:space="preserve">Vice-Secretary Prerequisites and Duties: </w:t>
      </w:r>
    </w:p>
    <w:p w14:paraId="741789E6" w14:textId="77777777" w:rsidR="00DD7977" w:rsidRDefault="00DD7977">
      <w:pPr>
        <w:spacing w:after="36" w:line="259" w:lineRule="auto"/>
        <w:ind w:left="-5"/>
      </w:pPr>
    </w:p>
    <w:p w14:paraId="5BE5460F" w14:textId="77777777" w:rsidR="00AB5501" w:rsidRDefault="00AB5501" w:rsidP="00DD7977">
      <w:pPr>
        <w:pStyle w:val="ListParagraph"/>
        <w:numPr>
          <w:ilvl w:val="0"/>
          <w:numId w:val="27"/>
        </w:numPr>
        <w:spacing w:after="16" w:line="259" w:lineRule="auto"/>
      </w:pPr>
      <w:r>
        <w:t xml:space="preserve">A minimum of one (1) year of continuous clean time </w:t>
      </w:r>
    </w:p>
    <w:p w14:paraId="05BD9A2D" w14:textId="77777777" w:rsidR="00AB5501" w:rsidRDefault="00AB5501" w:rsidP="00DD7977">
      <w:pPr>
        <w:pStyle w:val="ListParagraph"/>
        <w:numPr>
          <w:ilvl w:val="0"/>
          <w:numId w:val="27"/>
        </w:numPr>
        <w:spacing w:after="16" w:line="259" w:lineRule="auto"/>
      </w:pPr>
      <w:r>
        <w:t xml:space="preserve">Assume the duties of the ASC Secretary in their absence at the ASC meeting </w:t>
      </w:r>
    </w:p>
    <w:p w14:paraId="55D052F7" w14:textId="77777777" w:rsidR="00AB5501" w:rsidRDefault="00AB5501" w:rsidP="00DD7977">
      <w:pPr>
        <w:pStyle w:val="ListParagraph"/>
        <w:numPr>
          <w:ilvl w:val="0"/>
          <w:numId w:val="27"/>
        </w:numPr>
        <w:spacing w:after="16" w:line="259" w:lineRule="auto"/>
      </w:pPr>
      <w:r>
        <w:t xml:space="preserve">Assist the ASC Secretary in the performance of their duties </w:t>
      </w:r>
    </w:p>
    <w:p w14:paraId="340BA46C" w14:textId="77777777" w:rsidR="00AB5501" w:rsidRDefault="00AB5501" w:rsidP="00DD7977">
      <w:pPr>
        <w:pStyle w:val="ListParagraph"/>
        <w:numPr>
          <w:ilvl w:val="0"/>
          <w:numId w:val="27"/>
        </w:numPr>
        <w:spacing w:after="16" w:line="259" w:lineRule="auto"/>
      </w:pPr>
      <w:r>
        <w:t xml:space="preserve">Assist the ASC Vice-Chairperson in recording information as needed </w:t>
      </w:r>
      <w:proofErr w:type="gramStart"/>
      <w:r>
        <w:t>in regards to</w:t>
      </w:r>
      <w:proofErr w:type="gramEnd"/>
      <w:r>
        <w:t xml:space="preserve"> liaison duties with Subcommittees </w:t>
      </w:r>
    </w:p>
    <w:p w14:paraId="16577C1C" w14:textId="77777777" w:rsidR="00DD7977" w:rsidRDefault="00AB5501" w:rsidP="00DD7977">
      <w:pPr>
        <w:pStyle w:val="ListParagraph"/>
        <w:numPr>
          <w:ilvl w:val="0"/>
          <w:numId w:val="27"/>
        </w:numPr>
        <w:spacing w:after="16" w:line="259" w:lineRule="auto"/>
      </w:pPr>
      <w:r>
        <w:t xml:space="preserve">Attend Subcommittee meetings when possible </w:t>
      </w:r>
    </w:p>
    <w:p w14:paraId="4C9D18FA" w14:textId="0233BFF3" w:rsidR="00C9341B" w:rsidRDefault="00FD109F" w:rsidP="00DD7977">
      <w:pPr>
        <w:pStyle w:val="ListParagraph"/>
        <w:spacing w:after="16" w:line="259" w:lineRule="auto"/>
        <w:ind w:left="1440" w:firstLine="0"/>
      </w:pPr>
      <w:r>
        <w:t xml:space="preserve"> </w:t>
      </w:r>
    </w:p>
    <w:p w14:paraId="41D408A9" w14:textId="3ED9DDBB" w:rsidR="00C9341B" w:rsidRDefault="00FD109F">
      <w:pPr>
        <w:spacing w:after="0" w:line="259" w:lineRule="auto"/>
        <w:ind w:left="-5"/>
        <w:rPr>
          <w:i/>
          <w:sz w:val="28"/>
        </w:rPr>
      </w:pPr>
      <w:r>
        <w:rPr>
          <w:i/>
          <w:sz w:val="28"/>
        </w:rPr>
        <w:t xml:space="preserve">Treasurer Prerequisites and Duties: </w:t>
      </w:r>
    </w:p>
    <w:p w14:paraId="471C27CC" w14:textId="77777777" w:rsidR="00DD7977" w:rsidRDefault="00DD7977">
      <w:pPr>
        <w:spacing w:after="0" w:line="259" w:lineRule="auto"/>
        <w:ind w:left="-5"/>
      </w:pPr>
    </w:p>
    <w:p w14:paraId="17CA2483" w14:textId="34D2E304" w:rsidR="00AB5501" w:rsidRDefault="00EA7784" w:rsidP="00DD7977">
      <w:pPr>
        <w:pStyle w:val="ListParagraph"/>
        <w:numPr>
          <w:ilvl w:val="0"/>
          <w:numId w:val="28"/>
        </w:numPr>
        <w:spacing w:after="16" w:line="259" w:lineRule="auto"/>
      </w:pPr>
      <w:r>
        <w:t>Two</w:t>
      </w:r>
      <w:r w:rsidR="00AB5501">
        <w:t xml:space="preserve"> (</w:t>
      </w:r>
      <w:r>
        <w:t>2</w:t>
      </w:r>
      <w:r w:rsidR="00AB5501">
        <w:t xml:space="preserve">) year commitment </w:t>
      </w:r>
    </w:p>
    <w:p w14:paraId="40E77CFF" w14:textId="52CC41B1" w:rsidR="00AB5501" w:rsidRDefault="00AB5501" w:rsidP="00DD7977">
      <w:pPr>
        <w:pStyle w:val="ListParagraph"/>
        <w:numPr>
          <w:ilvl w:val="0"/>
          <w:numId w:val="28"/>
        </w:numPr>
        <w:spacing w:after="16" w:line="259" w:lineRule="auto"/>
      </w:pPr>
      <w:r>
        <w:t xml:space="preserve">A minimum of </w:t>
      </w:r>
      <w:r w:rsidR="007A07BA">
        <w:t>four</w:t>
      </w:r>
      <w:r>
        <w:t xml:space="preserve"> (4) years of clean time </w:t>
      </w:r>
    </w:p>
    <w:p w14:paraId="0BB32073" w14:textId="77777777" w:rsidR="00AB5501" w:rsidRDefault="00AB5501" w:rsidP="00DD7977">
      <w:pPr>
        <w:pStyle w:val="ListParagraph"/>
        <w:numPr>
          <w:ilvl w:val="0"/>
          <w:numId w:val="28"/>
        </w:numPr>
        <w:spacing w:after="16" w:line="259" w:lineRule="auto"/>
      </w:pPr>
      <w:r>
        <w:t xml:space="preserve">Have at least one (1) year of active involvement in Narcotics Anonymous and have fulfilled a homegroup commitment as treasurer  </w:t>
      </w:r>
    </w:p>
    <w:p w14:paraId="71F09F23" w14:textId="77777777" w:rsidR="00AB5501" w:rsidRDefault="00AB5501" w:rsidP="00DD7977">
      <w:pPr>
        <w:pStyle w:val="ListParagraph"/>
        <w:numPr>
          <w:ilvl w:val="0"/>
          <w:numId w:val="28"/>
        </w:numPr>
        <w:spacing w:after="16" w:line="259" w:lineRule="auto"/>
      </w:pPr>
      <w:r>
        <w:t xml:space="preserve">To be the custodian of the GRACNA's funds, as received from the groups, Subcommittees, and other NA sources. </w:t>
      </w:r>
    </w:p>
    <w:p w14:paraId="3715E6DE" w14:textId="77777777" w:rsidR="00AB5501" w:rsidRDefault="00AB5501" w:rsidP="00DD7977">
      <w:pPr>
        <w:pStyle w:val="ListParagraph"/>
        <w:numPr>
          <w:ilvl w:val="0"/>
          <w:numId w:val="28"/>
        </w:numPr>
        <w:spacing w:after="16" w:line="259" w:lineRule="auto"/>
      </w:pPr>
      <w:r>
        <w:t xml:space="preserve">To be a co-signer of the GRACNA's bank account and always one of the signers on any GRACNA check </w:t>
      </w:r>
    </w:p>
    <w:p w14:paraId="5E46B4E1" w14:textId="77777777" w:rsidR="00AB5501" w:rsidRDefault="00AB5501" w:rsidP="00DD7977">
      <w:pPr>
        <w:pStyle w:val="ListParagraph"/>
        <w:numPr>
          <w:ilvl w:val="0"/>
          <w:numId w:val="28"/>
        </w:numPr>
        <w:spacing w:after="16" w:line="259" w:lineRule="auto"/>
      </w:pPr>
      <w:r>
        <w:t xml:space="preserve">To make a full financial report at the end of their term </w:t>
      </w:r>
    </w:p>
    <w:p w14:paraId="5995FA99" w14:textId="77777777" w:rsidR="00AB5501" w:rsidRDefault="00AB5501" w:rsidP="00DD7977">
      <w:pPr>
        <w:pStyle w:val="ListParagraph"/>
        <w:numPr>
          <w:ilvl w:val="0"/>
          <w:numId w:val="28"/>
        </w:numPr>
        <w:spacing w:after="16" w:line="259" w:lineRule="auto"/>
      </w:pPr>
      <w:r>
        <w:t xml:space="preserve">To disburse funds as necessary per the ASC's decisions when funds are available  </w:t>
      </w:r>
    </w:p>
    <w:p w14:paraId="69BB97C5" w14:textId="77777777" w:rsidR="00AB5501" w:rsidRDefault="00AB5501" w:rsidP="00DD7977">
      <w:pPr>
        <w:pStyle w:val="ListParagraph"/>
        <w:numPr>
          <w:ilvl w:val="0"/>
          <w:numId w:val="28"/>
        </w:numPr>
        <w:spacing w:after="16" w:line="259" w:lineRule="auto"/>
      </w:pPr>
      <w:r>
        <w:t xml:space="preserve">Maintain the GRACNA's financial record book and have current information on hand at all ASC meetings for verification and/or review </w:t>
      </w:r>
    </w:p>
    <w:p w14:paraId="5CBA58C0" w14:textId="77777777" w:rsidR="00AB5501" w:rsidRDefault="00AB5501" w:rsidP="00DD7977">
      <w:pPr>
        <w:pStyle w:val="ListParagraph"/>
        <w:numPr>
          <w:ilvl w:val="0"/>
          <w:numId w:val="28"/>
        </w:numPr>
        <w:spacing w:after="16" w:line="259" w:lineRule="auto"/>
      </w:pPr>
      <w:r>
        <w:t xml:space="preserve">To give a written and verbal report at each ASC meeting </w:t>
      </w:r>
    </w:p>
    <w:p w14:paraId="3B7F377B" w14:textId="3228B640" w:rsidR="00C9341B" w:rsidRDefault="00AB5501" w:rsidP="00DD7977">
      <w:pPr>
        <w:pStyle w:val="ListParagraph"/>
        <w:numPr>
          <w:ilvl w:val="0"/>
          <w:numId w:val="28"/>
        </w:numPr>
        <w:spacing w:after="16" w:line="259" w:lineRule="auto"/>
      </w:pPr>
      <w:r>
        <w:t>Train the Vice-Treasurer in the duties and performance of the ASC Treasurer</w:t>
      </w:r>
    </w:p>
    <w:p w14:paraId="5EE481E6" w14:textId="77777777" w:rsidR="00AB5501" w:rsidRDefault="00AB5501" w:rsidP="00AB5501">
      <w:pPr>
        <w:pStyle w:val="ListParagraph"/>
        <w:spacing w:after="16" w:line="259" w:lineRule="auto"/>
        <w:ind w:firstLine="0"/>
      </w:pPr>
    </w:p>
    <w:p w14:paraId="1A804613" w14:textId="17FE429E" w:rsidR="00C9341B" w:rsidRDefault="00FD109F">
      <w:pPr>
        <w:spacing w:after="0" w:line="259" w:lineRule="auto"/>
        <w:ind w:left="192"/>
        <w:rPr>
          <w:i/>
          <w:sz w:val="28"/>
        </w:rPr>
      </w:pPr>
      <w:r>
        <w:rPr>
          <w:i/>
          <w:sz w:val="28"/>
        </w:rPr>
        <w:t xml:space="preserve">Vice-Treasurer Prerequisites and Duties: </w:t>
      </w:r>
    </w:p>
    <w:p w14:paraId="104E5EC6" w14:textId="77777777" w:rsidR="00AB5501" w:rsidRDefault="00AB5501">
      <w:pPr>
        <w:spacing w:after="0" w:line="259" w:lineRule="auto"/>
        <w:ind w:left="192"/>
      </w:pPr>
    </w:p>
    <w:p w14:paraId="125C31B7" w14:textId="77777777" w:rsidR="00AB5501" w:rsidRDefault="00AB5501" w:rsidP="00926C27">
      <w:pPr>
        <w:pStyle w:val="ListParagraph"/>
        <w:numPr>
          <w:ilvl w:val="0"/>
          <w:numId w:val="29"/>
        </w:numPr>
        <w:spacing w:after="21" w:line="259" w:lineRule="auto"/>
      </w:pPr>
      <w:r>
        <w:t xml:space="preserve">Have at least three (3) years of clean time </w:t>
      </w:r>
    </w:p>
    <w:p w14:paraId="75EBEE14" w14:textId="77777777" w:rsidR="00AB5501" w:rsidRDefault="00AB5501" w:rsidP="00926C27">
      <w:pPr>
        <w:pStyle w:val="ListParagraph"/>
        <w:numPr>
          <w:ilvl w:val="0"/>
          <w:numId w:val="29"/>
        </w:numPr>
        <w:spacing w:after="21" w:line="259" w:lineRule="auto"/>
      </w:pPr>
      <w:r>
        <w:t xml:space="preserve">Have at least one (1) year of involvement in Narcotics Anonymous service and have experience as a treasurer </w:t>
      </w:r>
    </w:p>
    <w:p w14:paraId="771962BC" w14:textId="77777777" w:rsidR="00AB5501" w:rsidRDefault="00AB5501" w:rsidP="00926C27">
      <w:pPr>
        <w:pStyle w:val="ListParagraph"/>
        <w:numPr>
          <w:ilvl w:val="0"/>
          <w:numId w:val="29"/>
        </w:numPr>
        <w:spacing w:after="21" w:line="259" w:lineRule="auto"/>
      </w:pPr>
      <w:r>
        <w:t xml:space="preserve">Be prepared to assume the duties of the ASC Treasurer in their absence </w:t>
      </w:r>
    </w:p>
    <w:p w14:paraId="205F82B2" w14:textId="29968E53" w:rsidR="00C9341B" w:rsidRDefault="00AB5501" w:rsidP="00926C27">
      <w:pPr>
        <w:pStyle w:val="ListParagraph"/>
        <w:numPr>
          <w:ilvl w:val="0"/>
          <w:numId w:val="29"/>
        </w:numPr>
        <w:spacing w:after="21" w:line="259" w:lineRule="auto"/>
      </w:pPr>
      <w:r>
        <w:t xml:space="preserve">Assist the ASC Treasurer in the performance of their duties </w:t>
      </w:r>
      <w:r w:rsidR="00FD109F">
        <w:t xml:space="preserve"> </w:t>
      </w:r>
    </w:p>
    <w:p w14:paraId="0FDEC911" w14:textId="77777777" w:rsidR="00AB5501" w:rsidRDefault="00AB5501" w:rsidP="00AB5501">
      <w:pPr>
        <w:pStyle w:val="ListParagraph"/>
        <w:spacing w:after="21" w:line="259" w:lineRule="auto"/>
        <w:ind w:firstLine="0"/>
      </w:pPr>
    </w:p>
    <w:p w14:paraId="2F82C3C0" w14:textId="77777777" w:rsidR="00926C27" w:rsidRDefault="00FD109F">
      <w:pPr>
        <w:spacing w:after="0" w:line="236" w:lineRule="auto"/>
        <w:ind w:left="182" w:right="997" w:hanging="182"/>
        <w:rPr>
          <w:b/>
          <w:sz w:val="28"/>
        </w:rPr>
      </w:pPr>
      <w:r>
        <w:rPr>
          <w:b/>
          <w:sz w:val="28"/>
        </w:rPr>
        <w:t xml:space="preserve">Section VII. The Establishment of Subcommittees </w:t>
      </w:r>
    </w:p>
    <w:p w14:paraId="7B2DD425" w14:textId="77777777" w:rsidR="00926C27" w:rsidRDefault="00926C27">
      <w:pPr>
        <w:spacing w:after="0" w:line="236" w:lineRule="auto"/>
        <w:ind w:left="182" w:right="997" w:hanging="182"/>
        <w:rPr>
          <w:b/>
          <w:sz w:val="28"/>
        </w:rPr>
      </w:pPr>
    </w:p>
    <w:p w14:paraId="0B25B93E" w14:textId="469C747E" w:rsidR="00C9341B" w:rsidRDefault="00FD109F">
      <w:pPr>
        <w:spacing w:after="0" w:line="236" w:lineRule="auto"/>
        <w:ind w:left="182" w:right="997" w:hanging="182"/>
      </w:pPr>
      <w:r>
        <w:rPr>
          <w:sz w:val="28"/>
        </w:rPr>
        <w:t xml:space="preserve">Subcommittee Chairperson’s prerequisites and duties: </w:t>
      </w:r>
    </w:p>
    <w:p w14:paraId="5A77ABDF" w14:textId="3EE7F469" w:rsidR="006F7E71" w:rsidRDefault="006F7E71" w:rsidP="006F7E71">
      <w:pPr>
        <w:spacing w:after="16" w:line="259" w:lineRule="auto"/>
        <w:ind w:left="182" w:firstLine="0"/>
      </w:pPr>
    </w:p>
    <w:p w14:paraId="3C095EC2" w14:textId="77777777" w:rsidR="006F7E71" w:rsidRDefault="006F7E71" w:rsidP="006F7E71">
      <w:pPr>
        <w:pStyle w:val="ListParagraph"/>
        <w:numPr>
          <w:ilvl w:val="0"/>
          <w:numId w:val="18"/>
        </w:numPr>
        <w:spacing w:after="16" w:line="259" w:lineRule="auto"/>
      </w:pPr>
      <w:r>
        <w:t xml:space="preserve">Two (2) years of clean time </w:t>
      </w:r>
    </w:p>
    <w:p w14:paraId="4E84FCA9" w14:textId="77777777" w:rsidR="006F7E71" w:rsidRDefault="006F7E71" w:rsidP="006F7E71">
      <w:pPr>
        <w:pStyle w:val="ListParagraph"/>
        <w:numPr>
          <w:ilvl w:val="0"/>
          <w:numId w:val="18"/>
        </w:numPr>
        <w:spacing w:after="16" w:line="259" w:lineRule="auto"/>
      </w:pPr>
      <w:r>
        <w:t xml:space="preserve">Report at every ASC meeting </w:t>
      </w:r>
    </w:p>
    <w:p w14:paraId="5EDDC479" w14:textId="77777777" w:rsidR="006F7E71" w:rsidRDefault="006F7E71" w:rsidP="006F7E71">
      <w:pPr>
        <w:pStyle w:val="ListParagraph"/>
        <w:numPr>
          <w:ilvl w:val="0"/>
          <w:numId w:val="18"/>
        </w:numPr>
        <w:spacing w:after="16" w:line="259" w:lineRule="auto"/>
      </w:pPr>
      <w:r>
        <w:t xml:space="preserve">Must attend all Subcommittee meetings when possible. </w:t>
      </w:r>
    </w:p>
    <w:p w14:paraId="7CC73111" w14:textId="77777777" w:rsidR="006F7E71" w:rsidRDefault="006F7E71" w:rsidP="006F7E71">
      <w:pPr>
        <w:pStyle w:val="ListParagraph"/>
        <w:numPr>
          <w:ilvl w:val="0"/>
          <w:numId w:val="18"/>
        </w:numPr>
        <w:spacing w:after="16" w:line="259" w:lineRule="auto"/>
      </w:pPr>
      <w:r>
        <w:t xml:space="preserve">Adheres to all the same rules that apply to all ASC trusted servants (See Section IV.) </w:t>
      </w:r>
    </w:p>
    <w:p w14:paraId="00B25496" w14:textId="77777777" w:rsidR="006F7E71" w:rsidRDefault="006F7E71" w:rsidP="006F7E71">
      <w:pPr>
        <w:spacing w:after="16" w:line="259" w:lineRule="auto"/>
        <w:ind w:left="182" w:firstLine="0"/>
      </w:pPr>
      <w:r>
        <w:t xml:space="preserve">  </w:t>
      </w:r>
    </w:p>
    <w:p w14:paraId="5463B843" w14:textId="28308F7F" w:rsidR="006F7E71" w:rsidRDefault="006F7E71" w:rsidP="00926C27">
      <w:pPr>
        <w:pStyle w:val="ListParagraph"/>
        <w:numPr>
          <w:ilvl w:val="0"/>
          <w:numId w:val="18"/>
        </w:numPr>
        <w:spacing w:after="16" w:line="259" w:lineRule="auto"/>
      </w:pPr>
      <w:r>
        <w:t xml:space="preserve">The home groups nominate and vote in the Subcommittee Chairperson. All other elections within the Subcommittee, vice-chairperson, Secretary, etc., are done within the Subcommittee. Vice-Chairperson does not automatically become Subcommittee chair at the end of the Chairperson's term and must get a vote of confidence from home groups to take over for Chairperson if the Chairperson is removed or resigns. </w:t>
      </w:r>
    </w:p>
    <w:p w14:paraId="10A0BDE8" w14:textId="4B8966EB" w:rsidR="006F7E71" w:rsidRDefault="006F7E71" w:rsidP="00926C27">
      <w:pPr>
        <w:spacing w:after="16" w:line="259" w:lineRule="auto"/>
        <w:ind w:left="182" w:firstLine="60"/>
      </w:pPr>
    </w:p>
    <w:p w14:paraId="01A22AE0" w14:textId="69FDBEF2" w:rsidR="006F7E71" w:rsidRDefault="006F7E71" w:rsidP="00926C27">
      <w:pPr>
        <w:pStyle w:val="ListParagraph"/>
        <w:numPr>
          <w:ilvl w:val="0"/>
          <w:numId w:val="18"/>
        </w:numPr>
        <w:spacing w:after="16" w:line="259" w:lineRule="auto"/>
      </w:pPr>
      <w:r>
        <w:t xml:space="preserve">The home groups may establish a Subcommittee as necessary to perform specific duties. </w:t>
      </w:r>
    </w:p>
    <w:p w14:paraId="455392B0" w14:textId="6E0F8CC2" w:rsidR="006F7E71" w:rsidRDefault="006F7E71" w:rsidP="00926C27">
      <w:pPr>
        <w:spacing w:after="16" w:line="259" w:lineRule="auto"/>
        <w:ind w:left="182" w:firstLine="60"/>
      </w:pPr>
    </w:p>
    <w:p w14:paraId="322F5670" w14:textId="46933284" w:rsidR="006F7E71" w:rsidRDefault="006F7E71" w:rsidP="00926C27">
      <w:pPr>
        <w:pStyle w:val="ListParagraph"/>
        <w:numPr>
          <w:ilvl w:val="0"/>
          <w:numId w:val="18"/>
        </w:numPr>
        <w:spacing w:after="16" w:line="259" w:lineRule="auto"/>
      </w:pPr>
      <w:r>
        <w:t xml:space="preserve">Subcommittees will be formed upon the approval of the members of the home groups. </w:t>
      </w:r>
    </w:p>
    <w:p w14:paraId="5D13C63A" w14:textId="2626A97E" w:rsidR="006F7E71" w:rsidRDefault="006F7E71" w:rsidP="00926C27">
      <w:pPr>
        <w:spacing w:after="16" w:line="259" w:lineRule="auto"/>
        <w:ind w:left="182" w:firstLine="600"/>
      </w:pPr>
    </w:p>
    <w:p w14:paraId="5AA87A1B" w14:textId="1805BB50" w:rsidR="006F7E71" w:rsidRDefault="006F7E71" w:rsidP="00926C27">
      <w:pPr>
        <w:pStyle w:val="ListParagraph"/>
        <w:numPr>
          <w:ilvl w:val="0"/>
          <w:numId w:val="18"/>
        </w:numPr>
        <w:spacing w:after="16" w:line="259" w:lineRule="auto"/>
      </w:pPr>
      <w:r>
        <w:t xml:space="preserve">Subcommittees may include, but are not limited to, H&amp;I, Public Relations, Literature, Phone line, Newsletter, Outreach, Activities, and any other Subcommittee deemed necessary to carry out the work for the home groups. </w:t>
      </w:r>
    </w:p>
    <w:p w14:paraId="0C615240" w14:textId="0B105041" w:rsidR="006F7E71" w:rsidRDefault="006F7E71" w:rsidP="00926C27">
      <w:pPr>
        <w:spacing w:after="16" w:line="259" w:lineRule="auto"/>
        <w:ind w:left="182" w:firstLine="60"/>
      </w:pPr>
    </w:p>
    <w:p w14:paraId="0C9D1F12" w14:textId="2EEF98DF" w:rsidR="006F7E71" w:rsidRDefault="006F7E71" w:rsidP="00926C27">
      <w:pPr>
        <w:pStyle w:val="ListParagraph"/>
        <w:numPr>
          <w:ilvl w:val="0"/>
          <w:numId w:val="18"/>
        </w:numPr>
        <w:spacing w:after="16" w:line="259" w:lineRule="auto"/>
      </w:pPr>
      <w:r>
        <w:t xml:space="preserve">All Subcommittees of the GRACNA shall create, adopt, and keep current guidelines consistent with all the Guiding Documents and World Service Conference Approved Handbooks on each Subcommittee. </w:t>
      </w:r>
    </w:p>
    <w:p w14:paraId="02BDA366" w14:textId="300AB88A" w:rsidR="006F7E71" w:rsidRDefault="006F7E71" w:rsidP="00926C27">
      <w:pPr>
        <w:spacing w:after="16" w:line="259" w:lineRule="auto"/>
        <w:ind w:left="182" w:firstLine="60"/>
      </w:pPr>
    </w:p>
    <w:p w14:paraId="403239D3" w14:textId="26564AD8" w:rsidR="006F7E71" w:rsidRDefault="006F7E71" w:rsidP="00926C27">
      <w:pPr>
        <w:pStyle w:val="ListParagraph"/>
        <w:numPr>
          <w:ilvl w:val="0"/>
          <w:numId w:val="18"/>
        </w:numPr>
        <w:spacing w:after="16" w:line="259" w:lineRule="auto"/>
      </w:pPr>
      <w:r>
        <w:t xml:space="preserve">A majority vote must approve all expenditures for any GRACNA Subcommittee exceeding the allotted amount of the home groups. </w:t>
      </w:r>
    </w:p>
    <w:p w14:paraId="61E12F37" w14:textId="4BBE0C01" w:rsidR="006F7E71" w:rsidRDefault="006F7E71" w:rsidP="00926C27">
      <w:pPr>
        <w:spacing w:after="16" w:line="259" w:lineRule="auto"/>
        <w:ind w:left="182" w:firstLine="60"/>
      </w:pPr>
    </w:p>
    <w:p w14:paraId="4E92BF89" w14:textId="7C3CE1F4" w:rsidR="00C9341B" w:rsidRDefault="006F7E71" w:rsidP="00926C27">
      <w:pPr>
        <w:pStyle w:val="ListParagraph"/>
        <w:numPr>
          <w:ilvl w:val="0"/>
          <w:numId w:val="18"/>
        </w:numPr>
        <w:spacing w:after="16" w:line="259" w:lineRule="auto"/>
      </w:pPr>
      <w:r>
        <w:t xml:space="preserve">H&amp;I and PR will have a one-hundred-dollar ($100) monthly allotted budget. Activities will have a three-hundred dollar ($300) allocated budget per function, with a limit of four (4) yearly ASC-sponsored functions. </w:t>
      </w:r>
      <w:r w:rsidR="00FD109F">
        <w:t xml:space="preserve"> </w:t>
      </w:r>
    </w:p>
    <w:p w14:paraId="7E971F41" w14:textId="77777777" w:rsidR="006F7E71" w:rsidRDefault="006F7E71" w:rsidP="006F7E71">
      <w:pPr>
        <w:spacing w:after="16" w:line="259" w:lineRule="auto"/>
        <w:ind w:left="182" w:firstLine="0"/>
      </w:pPr>
    </w:p>
    <w:p w14:paraId="6ECAC38F" w14:textId="277481A0" w:rsidR="00C9341B" w:rsidRDefault="00FD109F">
      <w:pPr>
        <w:pStyle w:val="Heading1"/>
        <w:ind w:left="-5" w:right="0"/>
      </w:pPr>
      <w:r>
        <w:t xml:space="preserve">Section VIII. Prudent Reserve  </w:t>
      </w:r>
    </w:p>
    <w:p w14:paraId="3B9D9371" w14:textId="77777777" w:rsidR="006F7E71" w:rsidRPr="006F7E71" w:rsidRDefault="006F7E71" w:rsidP="006F7E71"/>
    <w:p w14:paraId="3ABA4CE4" w14:textId="272E385C" w:rsidR="00C9341B" w:rsidRDefault="006F7E71" w:rsidP="006F7E71">
      <w:pPr>
        <w:spacing w:after="21" w:line="259" w:lineRule="auto"/>
        <w:ind w:left="0" w:firstLine="0"/>
      </w:pPr>
      <w:r w:rsidRPr="006F7E71">
        <w:t xml:space="preserve">The ASC Treasurer of the GRACNA shall maintain a prudent reserve of five hundred dollars ($500). A two-thirds (2/3) vote of the home groups is required to change the amount of the prudent reserve. </w:t>
      </w:r>
      <w:r w:rsidR="00FD109F">
        <w:t xml:space="preserve"> </w:t>
      </w:r>
    </w:p>
    <w:p w14:paraId="5A2D1FC3" w14:textId="77777777" w:rsidR="00A9371A" w:rsidRDefault="00A9371A" w:rsidP="00A9371A">
      <w:pPr>
        <w:pStyle w:val="Heading1"/>
        <w:ind w:right="0"/>
      </w:pPr>
    </w:p>
    <w:p w14:paraId="18248FE3" w14:textId="1028693D" w:rsidR="00C9341B" w:rsidRDefault="00FD109F" w:rsidP="00A9371A">
      <w:pPr>
        <w:pStyle w:val="Heading1"/>
        <w:ind w:right="0"/>
      </w:pPr>
      <w:r>
        <w:t xml:space="preserve">Section IX. Auditing and Inventory </w:t>
      </w:r>
    </w:p>
    <w:p w14:paraId="795A0420" w14:textId="77777777" w:rsidR="00A9371A" w:rsidRPr="00A9371A" w:rsidRDefault="00A9371A" w:rsidP="00A9371A"/>
    <w:p w14:paraId="2865BA60" w14:textId="16B31954" w:rsidR="006F7E71" w:rsidRDefault="006F7E71" w:rsidP="00A9371A">
      <w:pPr>
        <w:spacing w:after="21" w:line="259" w:lineRule="auto"/>
      </w:pPr>
      <w:r>
        <w:t xml:space="preserve">The ASC may have an auditing committee consisting of a Chairperson, Vice-Chairperson, and recording Secretary. One representative from each home group may participate in this Committee. An audit will take place as new Administrative Trusted Servants are voted in. This is an Ad-Hoc Committee. </w:t>
      </w:r>
    </w:p>
    <w:p w14:paraId="4D1E9D12" w14:textId="77777777" w:rsidR="00A9371A" w:rsidRDefault="00A9371A" w:rsidP="00A9371A">
      <w:pPr>
        <w:spacing w:after="21" w:line="259" w:lineRule="auto"/>
      </w:pPr>
    </w:p>
    <w:p w14:paraId="4B63E1F0" w14:textId="0D5D3DF5" w:rsidR="006F7E71" w:rsidRDefault="006F7E71" w:rsidP="00A9371A">
      <w:pPr>
        <w:spacing w:after="21" w:line="259" w:lineRule="auto"/>
      </w:pPr>
      <w:r>
        <w:t>An ASC inventory shall be taken every February and July as part of the ASC meeting that month, chaired by the ASC Chairperson. It will consist of the Three Points listed in the Guide to Local Service on page 61.</w:t>
      </w:r>
    </w:p>
    <w:p w14:paraId="7A94C984" w14:textId="1CA0442B" w:rsidR="00C9341B" w:rsidRDefault="006F7E71" w:rsidP="006F7E71">
      <w:pPr>
        <w:spacing w:after="21" w:line="259" w:lineRule="auto"/>
        <w:ind w:left="182" w:firstLine="0"/>
      </w:pPr>
      <w:r>
        <w:t xml:space="preserve"> </w:t>
      </w:r>
      <w:r w:rsidR="00FD109F">
        <w:t xml:space="preserve"> </w:t>
      </w:r>
    </w:p>
    <w:p w14:paraId="3903D4A6" w14:textId="0FD695A2" w:rsidR="00C9341B" w:rsidRDefault="00FD109F" w:rsidP="00A9371A">
      <w:pPr>
        <w:spacing w:after="16" w:line="247" w:lineRule="auto"/>
        <w:rPr>
          <w:b/>
          <w:sz w:val="28"/>
        </w:rPr>
      </w:pPr>
      <w:r>
        <w:rPr>
          <w:b/>
          <w:sz w:val="28"/>
        </w:rPr>
        <w:t xml:space="preserve">Section X. RCM’s Travel Fund </w:t>
      </w:r>
    </w:p>
    <w:p w14:paraId="363711F6" w14:textId="77777777" w:rsidR="006F7E71" w:rsidRDefault="006F7E71">
      <w:pPr>
        <w:spacing w:after="16" w:line="247" w:lineRule="auto"/>
        <w:ind w:left="192"/>
      </w:pPr>
    </w:p>
    <w:p w14:paraId="54A36637" w14:textId="68ECE258" w:rsidR="00C9341B" w:rsidRDefault="00A9371A" w:rsidP="00A9371A">
      <w:pPr>
        <w:spacing w:after="21" w:line="259" w:lineRule="auto"/>
      </w:pPr>
      <w:r>
        <w:t xml:space="preserve">  </w:t>
      </w:r>
      <w:proofErr w:type="gramStart"/>
      <w:r w:rsidR="006F7E71" w:rsidRPr="006F7E71">
        <w:t>RCM's</w:t>
      </w:r>
      <w:proofErr w:type="gramEnd"/>
      <w:r w:rsidR="006F7E71" w:rsidRPr="006F7E71">
        <w:t xml:space="preserve"> shall be funded $ 70.00 for each trip to the RSC meetings bi-monthly. </w:t>
      </w:r>
      <w:r w:rsidR="00FD109F">
        <w:t xml:space="preserve"> </w:t>
      </w:r>
    </w:p>
    <w:p w14:paraId="4590517E" w14:textId="77777777" w:rsidR="006F7E71" w:rsidRDefault="006F7E71">
      <w:pPr>
        <w:spacing w:after="21" w:line="259" w:lineRule="auto"/>
        <w:ind w:left="182" w:firstLine="0"/>
      </w:pPr>
    </w:p>
    <w:p w14:paraId="1B953B8D" w14:textId="5E963582" w:rsidR="00C9341B" w:rsidRDefault="005C5170" w:rsidP="00A9371A">
      <w:pPr>
        <w:spacing w:after="16" w:line="247" w:lineRule="auto"/>
        <w:rPr>
          <w:b/>
          <w:sz w:val="28"/>
        </w:rPr>
      </w:pPr>
      <w:r>
        <w:rPr>
          <w:b/>
          <w:sz w:val="28"/>
        </w:rPr>
        <w:t>Section</w:t>
      </w:r>
      <w:r w:rsidR="00EA7784">
        <w:rPr>
          <w:b/>
          <w:sz w:val="28"/>
        </w:rPr>
        <w:t xml:space="preserve"> XI</w:t>
      </w:r>
      <w:r w:rsidR="00FD109F">
        <w:rPr>
          <w:b/>
          <w:sz w:val="28"/>
        </w:rPr>
        <w:t xml:space="preserve">. Literature Stockpile </w:t>
      </w:r>
    </w:p>
    <w:p w14:paraId="49144556" w14:textId="77777777" w:rsidR="006F7E71" w:rsidRDefault="006F7E71">
      <w:pPr>
        <w:spacing w:after="16" w:line="247" w:lineRule="auto"/>
        <w:ind w:left="192"/>
      </w:pPr>
    </w:p>
    <w:p w14:paraId="584D3D0C" w14:textId="08B21975" w:rsidR="00C9341B" w:rsidRDefault="00A9371A" w:rsidP="00A9371A">
      <w:pPr>
        <w:spacing w:after="21" w:line="259" w:lineRule="auto"/>
      </w:pPr>
      <w:r>
        <w:t xml:space="preserve">  </w:t>
      </w:r>
      <w:r w:rsidR="006F7E71" w:rsidRPr="006F7E71">
        <w:t xml:space="preserve">The ASC Literature Committee shall maintain a $1000 literature stockpile. </w:t>
      </w:r>
      <w:r w:rsidR="00FD109F">
        <w:t xml:space="preserve"> </w:t>
      </w:r>
    </w:p>
    <w:p w14:paraId="18920A75" w14:textId="77777777" w:rsidR="006F7E71" w:rsidRDefault="006F7E71">
      <w:pPr>
        <w:spacing w:after="21" w:line="259" w:lineRule="auto"/>
        <w:ind w:left="182" w:firstLine="0"/>
      </w:pPr>
    </w:p>
    <w:p w14:paraId="503E640D" w14:textId="554E4688" w:rsidR="00C9341B" w:rsidRDefault="00FD109F" w:rsidP="00A9371A">
      <w:pPr>
        <w:pStyle w:val="Heading1"/>
        <w:ind w:right="0"/>
      </w:pPr>
      <w:r>
        <w:t>Section XII. Secretary Budget</w:t>
      </w:r>
    </w:p>
    <w:p w14:paraId="36F4A221" w14:textId="77777777" w:rsidR="006F7E71" w:rsidRPr="006F7E71" w:rsidRDefault="006F7E71" w:rsidP="006F7E71"/>
    <w:p w14:paraId="43145CA9" w14:textId="61FC93D8" w:rsidR="002D6B85" w:rsidRDefault="006F7E71" w:rsidP="002D6B85">
      <w:pPr>
        <w:spacing w:after="16" w:line="259" w:lineRule="auto"/>
        <w:ind w:left="182" w:firstLine="0"/>
      </w:pPr>
      <w:r w:rsidRPr="006F7E71">
        <w:t>The ASC Secretary shall maintain a budget of $50, as needed, to perform their duties.</w:t>
      </w:r>
      <w:r w:rsidR="002D6B85">
        <w:t xml:space="preserve"> </w:t>
      </w:r>
    </w:p>
    <w:p w14:paraId="31C0A6BA" w14:textId="77777777" w:rsidR="006F7E71" w:rsidRDefault="006F7E71" w:rsidP="002D6B85">
      <w:pPr>
        <w:spacing w:after="16" w:line="259" w:lineRule="auto"/>
        <w:ind w:left="182" w:firstLine="0"/>
      </w:pPr>
    </w:p>
    <w:p w14:paraId="7F338D64" w14:textId="46C8FE91" w:rsidR="002D6B85" w:rsidRDefault="002D6B85" w:rsidP="00A9371A">
      <w:pPr>
        <w:pStyle w:val="Heading1"/>
        <w:ind w:right="0"/>
      </w:pPr>
      <w:r>
        <w:t xml:space="preserve">Section XIII. Automatic Payments </w:t>
      </w:r>
    </w:p>
    <w:p w14:paraId="27DAE814" w14:textId="77777777" w:rsidR="006F7E71" w:rsidRPr="006F7E71" w:rsidRDefault="006F7E71" w:rsidP="006F7E71"/>
    <w:p w14:paraId="3DC7CE42" w14:textId="154BB1A8" w:rsidR="002D6B85" w:rsidRDefault="00A9371A" w:rsidP="00A9371A">
      <w:pPr>
        <w:spacing w:after="16" w:line="259" w:lineRule="auto"/>
      </w:pPr>
      <w:r>
        <w:t xml:space="preserve">   </w:t>
      </w:r>
      <w:r w:rsidR="006F7E71" w:rsidRPr="006F7E71">
        <w:t xml:space="preserve">The GRACNA phone line and website expenditures shall be an automatic payment upon receipt of the bill and will come directly out of the ASC's central fund. </w:t>
      </w:r>
      <w:r w:rsidR="002D6B85">
        <w:t xml:space="preserve"> </w:t>
      </w:r>
    </w:p>
    <w:p w14:paraId="5BE360CD" w14:textId="77777777" w:rsidR="00926C27" w:rsidRDefault="00926C27" w:rsidP="002D6B85">
      <w:pPr>
        <w:spacing w:after="16" w:line="259" w:lineRule="auto"/>
        <w:ind w:left="182" w:firstLine="0"/>
      </w:pPr>
    </w:p>
    <w:p w14:paraId="354099D0" w14:textId="04F9760E" w:rsidR="002D6B85" w:rsidRDefault="002D6B85" w:rsidP="00A9371A">
      <w:pPr>
        <w:pStyle w:val="Heading1"/>
        <w:ind w:right="0"/>
      </w:pPr>
      <w:r>
        <w:t xml:space="preserve">Section XIV. Standing Orders  </w:t>
      </w:r>
    </w:p>
    <w:p w14:paraId="71329FEB" w14:textId="77777777" w:rsidR="006F7E71" w:rsidRPr="006F7E71" w:rsidRDefault="006F7E71" w:rsidP="006F7E71"/>
    <w:p w14:paraId="317FACA7" w14:textId="77777777" w:rsidR="006F7E71" w:rsidRDefault="006F7E71" w:rsidP="006F7E71">
      <w:pPr>
        <w:pStyle w:val="ListParagraph"/>
        <w:numPr>
          <w:ilvl w:val="0"/>
          <w:numId w:val="19"/>
        </w:numPr>
        <w:spacing w:after="0" w:line="259" w:lineRule="auto"/>
      </w:pPr>
      <w:r>
        <w:t xml:space="preserve">Clean time requirements will not be waived at any time.  </w:t>
      </w:r>
    </w:p>
    <w:p w14:paraId="0A0F4C7A" w14:textId="77777777" w:rsidR="006F7E71" w:rsidRDefault="006F7E71" w:rsidP="006F7E71">
      <w:pPr>
        <w:pStyle w:val="ListParagraph"/>
        <w:numPr>
          <w:ilvl w:val="0"/>
          <w:numId w:val="19"/>
        </w:numPr>
        <w:spacing w:after="0" w:line="259" w:lineRule="auto"/>
      </w:pPr>
      <w:r>
        <w:t xml:space="preserve">Section XV. New Groups </w:t>
      </w:r>
    </w:p>
    <w:p w14:paraId="07F59494" w14:textId="77777777" w:rsidR="006F7E71" w:rsidRDefault="006F7E71" w:rsidP="006F7E71">
      <w:pPr>
        <w:pStyle w:val="ListParagraph"/>
        <w:numPr>
          <w:ilvl w:val="0"/>
          <w:numId w:val="19"/>
        </w:numPr>
        <w:spacing w:after="0" w:line="259" w:lineRule="auto"/>
      </w:pPr>
      <w:r>
        <w:t xml:space="preserve">All new groups must attend ASC to be put onto the schedule. </w:t>
      </w:r>
    </w:p>
    <w:p w14:paraId="7351A457" w14:textId="77777777" w:rsidR="006F7E71" w:rsidRDefault="006F7E71" w:rsidP="006F7E71">
      <w:pPr>
        <w:pStyle w:val="ListParagraph"/>
        <w:numPr>
          <w:ilvl w:val="0"/>
          <w:numId w:val="19"/>
        </w:numPr>
        <w:spacing w:after="0" w:line="259" w:lineRule="auto"/>
      </w:pPr>
      <w:r>
        <w:t xml:space="preserve">A group will be removed from schedule and roll call if a GSR or GSR-Alternate does not attend ASC for 3 consecutive months. </w:t>
      </w:r>
    </w:p>
    <w:p w14:paraId="1E1A8EC0" w14:textId="77777777" w:rsidR="006F7E71" w:rsidRDefault="006F7E71" w:rsidP="006F7E71">
      <w:pPr>
        <w:pStyle w:val="ListParagraph"/>
        <w:numPr>
          <w:ilvl w:val="0"/>
          <w:numId w:val="19"/>
        </w:numPr>
        <w:spacing w:after="0" w:line="259" w:lineRule="auto"/>
      </w:pPr>
      <w:r>
        <w:t xml:space="preserve">Should a new group join the ASC or a group that has been previously removed from the ASC return to the ASC, it will gain voting privileges upon its third (3rd) consecutive area meeting.  </w:t>
      </w:r>
    </w:p>
    <w:p w14:paraId="7BE31A03" w14:textId="77777777" w:rsidR="006F7E71" w:rsidRDefault="006F7E71" w:rsidP="006F7E71">
      <w:pPr>
        <w:pStyle w:val="ListParagraph"/>
        <w:numPr>
          <w:ilvl w:val="0"/>
          <w:numId w:val="19"/>
        </w:numPr>
        <w:spacing w:after="0" w:line="259" w:lineRule="auto"/>
      </w:pPr>
      <w:r>
        <w:t>Must register with NAWS.</w:t>
      </w:r>
    </w:p>
    <w:p w14:paraId="3B5D32E5" w14:textId="5269E31E" w:rsidR="002D6B85" w:rsidRDefault="006F7E71" w:rsidP="006F7E71">
      <w:pPr>
        <w:pStyle w:val="ListParagraph"/>
        <w:numPr>
          <w:ilvl w:val="0"/>
          <w:numId w:val="19"/>
        </w:numPr>
        <w:spacing w:after="0" w:line="259" w:lineRule="auto"/>
      </w:pPr>
      <w:r>
        <w:t xml:space="preserve">Each group will receive a starter pack. The starter pack consists of 1 Basic Text, 1 Guide to Local Service, and $30 worth of IPs and/or key tags of the group's choice. </w:t>
      </w:r>
      <w:r w:rsidR="002D6B85">
        <w:t xml:space="preserve"> </w:t>
      </w:r>
    </w:p>
    <w:p w14:paraId="33F961F5" w14:textId="77777777" w:rsidR="002D6B85" w:rsidRDefault="002D6B85" w:rsidP="00A9371A">
      <w:pPr>
        <w:spacing w:after="0" w:line="259" w:lineRule="auto"/>
        <w:ind w:left="0" w:firstLine="0"/>
      </w:pPr>
      <w:r>
        <w:t xml:space="preserve"> </w:t>
      </w:r>
    </w:p>
    <w:p w14:paraId="21DBF5F0" w14:textId="77128716" w:rsidR="002D6B85" w:rsidRDefault="002D6B85" w:rsidP="002D6B85">
      <w:pPr>
        <w:spacing w:after="0" w:line="259" w:lineRule="auto"/>
        <w:ind w:left="0" w:firstLine="0"/>
      </w:pPr>
      <w:r>
        <w:t xml:space="preserve"> </w:t>
      </w:r>
      <w:r>
        <w:rPr>
          <w:b/>
        </w:rPr>
        <w:t>December 202</w:t>
      </w:r>
      <w:r w:rsidR="00EA7784">
        <w:rPr>
          <w:b/>
        </w:rPr>
        <w:t>2</w:t>
      </w:r>
      <w:r>
        <w:rPr>
          <w:b/>
        </w:rPr>
        <w:t xml:space="preserve"> Revision </w:t>
      </w:r>
    </w:p>
    <w:p w14:paraId="7CC3A626" w14:textId="0E76BCB7" w:rsidR="002D6B85" w:rsidRPr="002D6B85" w:rsidRDefault="002D6B85" w:rsidP="002D6B85">
      <w:pPr>
        <w:sectPr w:rsidR="002D6B85" w:rsidRPr="002D6B85">
          <w:headerReference w:type="even" r:id="rId11"/>
          <w:headerReference w:type="default" r:id="rId12"/>
          <w:footerReference w:type="even" r:id="rId13"/>
          <w:footerReference w:type="default" r:id="rId14"/>
          <w:headerReference w:type="first" r:id="rId15"/>
          <w:footerReference w:type="first" r:id="rId16"/>
          <w:pgSz w:w="12240" w:h="15840"/>
          <w:pgMar w:top="1434" w:right="1819" w:bottom="1525" w:left="1800" w:header="1434" w:footer="704" w:gutter="0"/>
          <w:cols w:space="720"/>
        </w:sectPr>
      </w:pPr>
    </w:p>
    <w:p w14:paraId="615F7607" w14:textId="77777777" w:rsidR="00C9341B" w:rsidRDefault="00C9341B">
      <w:pPr>
        <w:spacing w:after="0" w:line="259" w:lineRule="auto"/>
        <w:ind w:left="-5"/>
      </w:pPr>
    </w:p>
    <w:p w14:paraId="263FCF40" w14:textId="77777777" w:rsidR="00C9341B" w:rsidRDefault="00FD109F">
      <w:pPr>
        <w:spacing w:after="0" w:line="259" w:lineRule="auto"/>
        <w:ind w:left="720" w:firstLine="0"/>
      </w:pPr>
      <w:r>
        <w:t xml:space="preserve"> </w:t>
      </w:r>
    </w:p>
    <w:p w14:paraId="78FE8285" w14:textId="77777777" w:rsidR="00C9341B" w:rsidRDefault="00FD109F">
      <w:pPr>
        <w:spacing w:after="0" w:line="259" w:lineRule="auto"/>
        <w:ind w:left="720" w:firstLine="0"/>
      </w:pPr>
      <w:r>
        <w:t xml:space="preserve"> </w:t>
      </w:r>
    </w:p>
    <w:p w14:paraId="56E211F7" w14:textId="77777777" w:rsidR="00C9341B" w:rsidRDefault="00FD109F">
      <w:pPr>
        <w:spacing w:after="0" w:line="259" w:lineRule="auto"/>
        <w:ind w:left="0" w:firstLine="0"/>
      </w:pPr>
      <w:r>
        <w:t xml:space="preserve"> </w:t>
      </w:r>
    </w:p>
    <w:p w14:paraId="39D80F11" w14:textId="77777777" w:rsidR="00C9341B" w:rsidRDefault="00FD109F">
      <w:pPr>
        <w:spacing w:after="0" w:line="259" w:lineRule="auto"/>
        <w:ind w:left="720" w:firstLine="0"/>
      </w:pPr>
      <w:r>
        <w:t xml:space="preserve"> </w:t>
      </w:r>
    </w:p>
    <w:sectPr w:rsidR="00C9341B">
      <w:headerReference w:type="even" r:id="rId17"/>
      <w:headerReference w:type="default" r:id="rId18"/>
      <w:footerReference w:type="even" r:id="rId19"/>
      <w:footerReference w:type="default" r:id="rId20"/>
      <w:headerReference w:type="first" r:id="rId21"/>
      <w:footerReference w:type="first" r:id="rId22"/>
      <w:pgSz w:w="12240" w:h="15840"/>
      <w:pgMar w:top="1440" w:right="1960" w:bottom="1440" w:left="1800" w:header="720" w:footer="7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7A2E5" w14:textId="77777777" w:rsidR="00F46265" w:rsidRDefault="00F46265">
      <w:pPr>
        <w:spacing w:after="0" w:line="240" w:lineRule="auto"/>
      </w:pPr>
      <w:r>
        <w:separator/>
      </w:r>
    </w:p>
  </w:endnote>
  <w:endnote w:type="continuationSeparator" w:id="0">
    <w:p w14:paraId="5473095D" w14:textId="77777777" w:rsidR="00F46265" w:rsidRDefault="00F46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2257E" w14:textId="77777777" w:rsidR="00C9341B" w:rsidRDefault="00FD109F">
    <w:pPr>
      <w:spacing w:after="0" w:line="259" w:lineRule="auto"/>
      <w:ind w:left="0" w:right="-19" w:firstLine="0"/>
      <w:jc w:val="right"/>
    </w:pPr>
    <w:r>
      <w:fldChar w:fldCharType="begin"/>
    </w:r>
    <w:r>
      <w:instrText xml:space="preserve"> PAGE   \* MERGEFORMAT </w:instrText>
    </w:r>
    <w:r>
      <w:fldChar w:fldCharType="separate"/>
    </w:r>
    <w:r>
      <w:t>1</w:t>
    </w:r>
    <w:r>
      <w:fldChar w:fldCharType="end"/>
    </w:r>
    <w:r>
      <w:t xml:space="preserve"> </w:t>
    </w:r>
  </w:p>
  <w:p w14:paraId="75852E2F" w14:textId="77777777" w:rsidR="00C9341B" w:rsidRDefault="00FD109F">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E2CEC" w14:textId="77777777" w:rsidR="00C9341B" w:rsidRDefault="00FD109F">
    <w:pPr>
      <w:spacing w:after="0" w:line="259" w:lineRule="auto"/>
      <w:ind w:left="0" w:right="-19" w:firstLine="0"/>
      <w:jc w:val="right"/>
    </w:pPr>
    <w:r>
      <w:fldChar w:fldCharType="begin"/>
    </w:r>
    <w:r>
      <w:instrText xml:space="preserve"> PAGE   \* MERGEFORMAT </w:instrText>
    </w:r>
    <w:r>
      <w:fldChar w:fldCharType="separate"/>
    </w:r>
    <w:r w:rsidR="005C5170">
      <w:rPr>
        <w:noProof/>
      </w:rPr>
      <w:t>9</w:t>
    </w:r>
    <w:r>
      <w:fldChar w:fldCharType="end"/>
    </w:r>
    <w:r>
      <w:t xml:space="preserve"> </w:t>
    </w:r>
  </w:p>
  <w:p w14:paraId="134E36CC" w14:textId="77777777" w:rsidR="00C9341B" w:rsidRDefault="00FD109F">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0BB93" w14:textId="77777777" w:rsidR="00C9341B" w:rsidRDefault="00FD109F">
    <w:pPr>
      <w:spacing w:after="0" w:line="259" w:lineRule="auto"/>
      <w:ind w:left="0" w:right="-19" w:firstLine="0"/>
      <w:jc w:val="right"/>
    </w:pPr>
    <w:r>
      <w:fldChar w:fldCharType="begin"/>
    </w:r>
    <w:r>
      <w:instrText xml:space="preserve"> PAGE   \* MERGEFORMAT </w:instrText>
    </w:r>
    <w:r>
      <w:fldChar w:fldCharType="separate"/>
    </w:r>
    <w:r>
      <w:t>1</w:t>
    </w:r>
    <w:r>
      <w:fldChar w:fldCharType="end"/>
    </w:r>
    <w:r>
      <w:t xml:space="preserve"> </w:t>
    </w:r>
  </w:p>
  <w:p w14:paraId="34B8E513" w14:textId="77777777" w:rsidR="00C9341B" w:rsidRDefault="00FD109F">
    <w:pPr>
      <w:spacing w:after="0" w:line="259" w:lineRule="auto"/>
      <w:ind w:left="0" w:firstLine="0"/>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E785D" w14:textId="77777777" w:rsidR="00C9341B" w:rsidRDefault="00FD109F">
    <w:pPr>
      <w:spacing w:after="0" w:line="259" w:lineRule="auto"/>
      <w:ind w:left="0" w:right="-160" w:firstLine="0"/>
      <w:jc w:val="right"/>
    </w:pPr>
    <w:r>
      <w:fldChar w:fldCharType="begin"/>
    </w:r>
    <w:r>
      <w:instrText xml:space="preserve"> PAGE   \* MERGEFORMAT </w:instrText>
    </w:r>
    <w:r>
      <w:fldChar w:fldCharType="separate"/>
    </w:r>
    <w:r>
      <w:t>1</w:t>
    </w:r>
    <w:r>
      <w:fldChar w:fldCharType="end"/>
    </w:r>
    <w:r>
      <w:t xml:space="preserve"> </w:t>
    </w:r>
  </w:p>
  <w:p w14:paraId="288C368B" w14:textId="77777777" w:rsidR="00C9341B" w:rsidRDefault="00FD109F">
    <w:pPr>
      <w:spacing w:after="0" w:line="259" w:lineRule="auto"/>
      <w:ind w:left="0" w:firstLine="0"/>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7C5F" w14:textId="77777777" w:rsidR="00C9341B" w:rsidRDefault="00FD109F">
    <w:pPr>
      <w:spacing w:after="0" w:line="259" w:lineRule="auto"/>
      <w:ind w:left="0" w:right="-160" w:firstLine="0"/>
      <w:jc w:val="right"/>
    </w:pPr>
    <w:r>
      <w:fldChar w:fldCharType="begin"/>
    </w:r>
    <w:r>
      <w:instrText xml:space="preserve"> PAGE   \* MERGEFORMAT </w:instrText>
    </w:r>
    <w:r>
      <w:fldChar w:fldCharType="separate"/>
    </w:r>
    <w:r w:rsidR="005C5170">
      <w:rPr>
        <w:noProof/>
      </w:rPr>
      <w:t>10</w:t>
    </w:r>
    <w:r>
      <w:fldChar w:fldCharType="end"/>
    </w:r>
    <w:r>
      <w:t xml:space="preserve"> </w:t>
    </w:r>
  </w:p>
  <w:p w14:paraId="5BA7FF22" w14:textId="77777777" w:rsidR="00C9341B" w:rsidRDefault="00FD109F">
    <w:pPr>
      <w:spacing w:after="0" w:line="259" w:lineRule="auto"/>
      <w:ind w:left="0" w:firstLine="0"/>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F28BF" w14:textId="77777777" w:rsidR="00C9341B" w:rsidRDefault="00FD109F">
    <w:pPr>
      <w:spacing w:after="0" w:line="259" w:lineRule="auto"/>
      <w:ind w:left="0" w:right="-160" w:firstLine="0"/>
      <w:jc w:val="right"/>
    </w:pPr>
    <w:r>
      <w:fldChar w:fldCharType="begin"/>
    </w:r>
    <w:r>
      <w:instrText xml:space="preserve"> PAGE   \* MERGEFORMAT </w:instrText>
    </w:r>
    <w:r>
      <w:fldChar w:fldCharType="separate"/>
    </w:r>
    <w:r>
      <w:t>1</w:t>
    </w:r>
    <w:r>
      <w:fldChar w:fldCharType="end"/>
    </w:r>
    <w:r>
      <w:t xml:space="preserve"> </w:t>
    </w:r>
  </w:p>
  <w:p w14:paraId="78AB045F" w14:textId="77777777" w:rsidR="00C9341B" w:rsidRDefault="00FD109F">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A7FDB" w14:textId="77777777" w:rsidR="00F46265" w:rsidRDefault="00F46265">
      <w:pPr>
        <w:spacing w:after="0" w:line="240" w:lineRule="auto"/>
      </w:pPr>
      <w:r>
        <w:separator/>
      </w:r>
    </w:p>
  </w:footnote>
  <w:footnote w:type="continuationSeparator" w:id="0">
    <w:p w14:paraId="6EBB1F49" w14:textId="77777777" w:rsidR="00F46265" w:rsidRDefault="00F46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78CA3" w14:textId="77777777" w:rsidR="00C9341B" w:rsidRDefault="00FD109F">
    <w:pPr>
      <w:spacing w:after="0" w:line="259" w:lineRule="auto"/>
      <w:ind w:left="182" w:firstLine="0"/>
    </w:pPr>
    <w:r>
      <w:rPr>
        <w:rFonts w:ascii="Segoe UI Symbol" w:eastAsia="Segoe UI Symbol" w:hAnsi="Segoe UI Symbol" w:cs="Segoe UI Symbol"/>
      </w:rPr>
      <w:t>•</w:t>
    </w:r>
    <w:r>
      <w:rPr>
        <w:rFonts w:ascii="Arial" w:eastAsia="Arial" w:hAnsi="Arial" w:cs="Aria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21B08" w14:textId="77777777" w:rsidR="00C9341B" w:rsidRDefault="00FD109F">
    <w:pPr>
      <w:spacing w:after="0" w:line="259" w:lineRule="auto"/>
      <w:ind w:left="182" w:firstLine="0"/>
    </w:pPr>
    <w:r>
      <w:rPr>
        <w:rFonts w:ascii="Segoe UI Symbol" w:eastAsia="Segoe UI Symbol" w:hAnsi="Segoe UI Symbol" w:cs="Segoe UI Symbol"/>
      </w:rPr>
      <w:t>•</w:t>
    </w:r>
    <w:r>
      <w:rPr>
        <w:rFonts w:ascii="Arial" w:eastAsia="Arial" w:hAnsi="Arial" w:cs="Aria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5B98" w14:textId="77777777" w:rsidR="00C9341B" w:rsidRDefault="00FD109F">
    <w:pPr>
      <w:spacing w:after="0" w:line="259" w:lineRule="auto"/>
      <w:ind w:left="182" w:firstLine="0"/>
    </w:pPr>
    <w:r>
      <w:rPr>
        <w:rFonts w:ascii="Segoe UI Symbol" w:eastAsia="Segoe UI Symbol" w:hAnsi="Segoe UI Symbol" w:cs="Segoe UI Symbol"/>
      </w:rPr>
      <w:t>•</w:t>
    </w:r>
    <w:r>
      <w:rPr>
        <w:rFonts w:ascii="Arial" w:eastAsia="Arial" w:hAnsi="Arial" w:cs="Arial"/>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9B108" w14:textId="77777777" w:rsidR="00C9341B" w:rsidRDefault="00C9341B">
    <w:pPr>
      <w:spacing w:after="16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5741A" w14:textId="77777777" w:rsidR="00C9341B" w:rsidRDefault="00C9341B">
    <w:pPr>
      <w:spacing w:after="160" w:line="259" w:lineRule="auto"/>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8EED" w14:textId="77777777" w:rsidR="00C9341B" w:rsidRDefault="00C9341B">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BA0"/>
    <w:multiLevelType w:val="hybridMultilevel"/>
    <w:tmpl w:val="47E46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D51D35"/>
    <w:multiLevelType w:val="hybridMultilevel"/>
    <w:tmpl w:val="6A9EB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D358D"/>
    <w:multiLevelType w:val="hybridMultilevel"/>
    <w:tmpl w:val="77CE8994"/>
    <w:lvl w:ilvl="0" w:tplc="04090001">
      <w:start w:val="10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606BA"/>
    <w:multiLevelType w:val="hybridMultilevel"/>
    <w:tmpl w:val="93A47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26021"/>
    <w:multiLevelType w:val="hybridMultilevel"/>
    <w:tmpl w:val="464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425CD"/>
    <w:multiLevelType w:val="hybridMultilevel"/>
    <w:tmpl w:val="BB927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64D56"/>
    <w:multiLevelType w:val="hybridMultilevel"/>
    <w:tmpl w:val="1EF4F1EC"/>
    <w:lvl w:ilvl="0" w:tplc="92F8E09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E43B0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30BBF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61A4C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FA935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76B75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A60B7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29E52A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D4E7A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2526DC5"/>
    <w:multiLevelType w:val="hybridMultilevel"/>
    <w:tmpl w:val="FA927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446D7"/>
    <w:multiLevelType w:val="hybridMultilevel"/>
    <w:tmpl w:val="2A7C4C44"/>
    <w:lvl w:ilvl="0" w:tplc="04090001">
      <w:start w:val="1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01A88"/>
    <w:multiLevelType w:val="hybridMultilevel"/>
    <w:tmpl w:val="09068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F91064"/>
    <w:multiLevelType w:val="hybridMultilevel"/>
    <w:tmpl w:val="FD3A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5B35B5"/>
    <w:multiLevelType w:val="hybridMultilevel"/>
    <w:tmpl w:val="BC7C9294"/>
    <w:lvl w:ilvl="0" w:tplc="04090001">
      <w:start w:val="10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E310F"/>
    <w:multiLevelType w:val="hybridMultilevel"/>
    <w:tmpl w:val="88709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12376"/>
    <w:multiLevelType w:val="hybridMultilevel"/>
    <w:tmpl w:val="3E9C3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67644C"/>
    <w:multiLevelType w:val="hybridMultilevel"/>
    <w:tmpl w:val="14986D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8150F5"/>
    <w:multiLevelType w:val="hybridMultilevel"/>
    <w:tmpl w:val="FD0EB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A4542"/>
    <w:multiLevelType w:val="hybridMultilevel"/>
    <w:tmpl w:val="563242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162107"/>
    <w:multiLevelType w:val="hybridMultilevel"/>
    <w:tmpl w:val="94A8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13304"/>
    <w:multiLevelType w:val="hybridMultilevel"/>
    <w:tmpl w:val="A21A3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B3289E"/>
    <w:multiLevelType w:val="hybridMultilevel"/>
    <w:tmpl w:val="E3EA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D7D26"/>
    <w:multiLevelType w:val="hybridMultilevel"/>
    <w:tmpl w:val="CE80A898"/>
    <w:lvl w:ilvl="0" w:tplc="5620669E">
      <w:start w:val="1"/>
      <w:numFmt w:val="bullet"/>
      <w:lvlText w:val="•"/>
      <w:lvlJc w:val="left"/>
      <w:pPr>
        <w:ind w:left="5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64E79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0A08D20">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07A6970">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92FC2A">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9882EE">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8C603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6967BF6">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8C8E00">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6D9089B"/>
    <w:multiLevelType w:val="hybridMultilevel"/>
    <w:tmpl w:val="AE6C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B5C23"/>
    <w:multiLevelType w:val="hybridMultilevel"/>
    <w:tmpl w:val="E934F1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39763BA"/>
    <w:multiLevelType w:val="hybridMultilevel"/>
    <w:tmpl w:val="8D6866F4"/>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24" w15:restartNumberingAfterBreak="0">
    <w:nsid w:val="6ABD2986"/>
    <w:multiLevelType w:val="hybridMultilevel"/>
    <w:tmpl w:val="8AFED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DB8032B"/>
    <w:multiLevelType w:val="hybridMultilevel"/>
    <w:tmpl w:val="7C80AE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51351C"/>
    <w:multiLevelType w:val="hybridMultilevel"/>
    <w:tmpl w:val="7BC0E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84518"/>
    <w:multiLevelType w:val="hybridMultilevel"/>
    <w:tmpl w:val="E8CEEA8A"/>
    <w:lvl w:ilvl="0" w:tplc="64160F08">
      <w:start w:val="1"/>
      <w:numFmt w:val="bullet"/>
      <w:lvlText w:val="•"/>
      <w:lvlJc w:val="left"/>
      <w:pPr>
        <w:ind w:left="5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75EB868">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C9AC038">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F030F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93ECD5C">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9528D54">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64A155E">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E23930">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0E4B584">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D981328"/>
    <w:multiLevelType w:val="hybridMultilevel"/>
    <w:tmpl w:val="42007FB0"/>
    <w:lvl w:ilvl="0" w:tplc="1BCCD4BA">
      <w:start w:val="1"/>
      <w:numFmt w:val="bullet"/>
      <w:lvlText w:val="•"/>
      <w:lvlJc w:val="left"/>
      <w:pPr>
        <w:ind w:left="5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980F56">
      <w:start w:val="1"/>
      <w:numFmt w:val="bullet"/>
      <w:lvlText w:val="o"/>
      <w:lvlJc w:val="left"/>
      <w:pPr>
        <w:ind w:left="12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38420FA">
      <w:start w:val="1"/>
      <w:numFmt w:val="bullet"/>
      <w:lvlText w:val="▪"/>
      <w:lvlJc w:val="left"/>
      <w:pPr>
        <w:ind w:left="19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0C8DCB0">
      <w:start w:val="1"/>
      <w:numFmt w:val="bullet"/>
      <w:lvlText w:val="•"/>
      <w:lvlJc w:val="left"/>
      <w:pPr>
        <w:ind w:left="27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D2A490">
      <w:start w:val="1"/>
      <w:numFmt w:val="bullet"/>
      <w:lvlText w:val="o"/>
      <w:lvlJc w:val="left"/>
      <w:pPr>
        <w:ind w:left="34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281184">
      <w:start w:val="1"/>
      <w:numFmt w:val="bullet"/>
      <w:lvlText w:val="▪"/>
      <w:lvlJc w:val="left"/>
      <w:pPr>
        <w:ind w:left="41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FAF3C2">
      <w:start w:val="1"/>
      <w:numFmt w:val="bullet"/>
      <w:lvlText w:val="•"/>
      <w:lvlJc w:val="left"/>
      <w:pPr>
        <w:ind w:left="48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68080A4">
      <w:start w:val="1"/>
      <w:numFmt w:val="bullet"/>
      <w:lvlText w:val="o"/>
      <w:lvlJc w:val="left"/>
      <w:pPr>
        <w:ind w:left="55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C09664">
      <w:start w:val="1"/>
      <w:numFmt w:val="bullet"/>
      <w:lvlText w:val="▪"/>
      <w:lvlJc w:val="left"/>
      <w:pPr>
        <w:ind w:left="63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635524771">
    <w:abstractNumId w:val="28"/>
  </w:num>
  <w:num w:numId="2" w16cid:durableId="1517889333">
    <w:abstractNumId w:val="27"/>
  </w:num>
  <w:num w:numId="3" w16cid:durableId="1457915175">
    <w:abstractNumId w:val="6"/>
  </w:num>
  <w:num w:numId="4" w16cid:durableId="1237011138">
    <w:abstractNumId w:val="20"/>
  </w:num>
  <w:num w:numId="5" w16cid:durableId="1707025132">
    <w:abstractNumId w:val="2"/>
  </w:num>
  <w:num w:numId="6" w16cid:durableId="2059891018">
    <w:abstractNumId w:val="11"/>
  </w:num>
  <w:num w:numId="7" w16cid:durableId="1242370762">
    <w:abstractNumId w:val="8"/>
  </w:num>
  <w:num w:numId="8" w16cid:durableId="609044445">
    <w:abstractNumId w:val="21"/>
  </w:num>
  <w:num w:numId="9" w16cid:durableId="1520705710">
    <w:abstractNumId w:val="17"/>
  </w:num>
  <w:num w:numId="10" w16cid:durableId="414010263">
    <w:abstractNumId w:val="13"/>
  </w:num>
  <w:num w:numId="11" w16cid:durableId="1780895">
    <w:abstractNumId w:val="1"/>
  </w:num>
  <w:num w:numId="12" w16cid:durableId="981691519">
    <w:abstractNumId w:val="19"/>
  </w:num>
  <w:num w:numId="13" w16cid:durableId="1416239974">
    <w:abstractNumId w:val="7"/>
  </w:num>
  <w:num w:numId="14" w16cid:durableId="1664966034">
    <w:abstractNumId w:val="15"/>
  </w:num>
  <w:num w:numId="15" w16cid:durableId="1149975244">
    <w:abstractNumId w:val="10"/>
  </w:num>
  <w:num w:numId="16" w16cid:durableId="1970889723">
    <w:abstractNumId w:val="4"/>
  </w:num>
  <w:num w:numId="17" w16cid:durableId="1833331455">
    <w:abstractNumId w:val="26"/>
  </w:num>
  <w:num w:numId="18" w16cid:durableId="1750735320">
    <w:abstractNumId w:val="23"/>
  </w:num>
  <w:num w:numId="19" w16cid:durableId="1622296654">
    <w:abstractNumId w:val="16"/>
  </w:num>
  <w:num w:numId="20" w16cid:durableId="521628408">
    <w:abstractNumId w:val="18"/>
  </w:num>
  <w:num w:numId="21" w16cid:durableId="201985667">
    <w:abstractNumId w:val="12"/>
  </w:num>
  <w:num w:numId="22" w16cid:durableId="1211652244">
    <w:abstractNumId w:val="5"/>
  </w:num>
  <w:num w:numId="23" w16cid:durableId="963000454">
    <w:abstractNumId w:val="3"/>
  </w:num>
  <w:num w:numId="24" w16cid:durableId="878469316">
    <w:abstractNumId w:val="0"/>
  </w:num>
  <w:num w:numId="25" w16cid:durableId="1937249735">
    <w:abstractNumId w:val="25"/>
  </w:num>
  <w:num w:numId="26" w16cid:durableId="972057057">
    <w:abstractNumId w:val="22"/>
  </w:num>
  <w:num w:numId="27" w16cid:durableId="387999599">
    <w:abstractNumId w:val="14"/>
  </w:num>
  <w:num w:numId="28" w16cid:durableId="55397771">
    <w:abstractNumId w:val="9"/>
  </w:num>
  <w:num w:numId="29" w16cid:durableId="17465658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NzYwMDW1MDMyMDVQ0lEKTi0uzszPAykwrAUAygJ0+iwAAAA="/>
  </w:docVars>
  <w:rsids>
    <w:rsidRoot w:val="00C9341B"/>
    <w:rsid w:val="00125626"/>
    <w:rsid w:val="00157588"/>
    <w:rsid w:val="002D6B85"/>
    <w:rsid w:val="00437B3D"/>
    <w:rsid w:val="004933AD"/>
    <w:rsid w:val="005C5170"/>
    <w:rsid w:val="006275E3"/>
    <w:rsid w:val="006F7E71"/>
    <w:rsid w:val="00712C83"/>
    <w:rsid w:val="007340D8"/>
    <w:rsid w:val="007478DE"/>
    <w:rsid w:val="007A07BA"/>
    <w:rsid w:val="007C4C5E"/>
    <w:rsid w:val="00874504"/>
    <w:rsid w:val="00926C27"/>
    <w:rsid w:val="00A9371A"/>
    <w:rsid w:val="00AB5501"/>
    <w:rsid w:val="00AC5E87"/>
    <w:rsid w:val="00B07AEE"/>
    <w:rsid w:val="00C9341B"/>
    <w:rsid w:val="00D117B0"/>
    <w:rsid w:val="00DD7977"/>
    <w:rsid w:val="00DE762C"/>
    <w:rsid w:val="00EA7784"/>
    <w:rsid w:val="00F46265"/>
    <w:rsid w:val="00FA5CB8"/>
    <w:rsid w:val="00FD1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1FAB3"/>
  <w15:docId w15:val="{B77990F8-2E80-47B6-BA65-49CB40BD2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6" w:line="247" w:lineRule="auto"/>
      <w:ind w:left="10" w:right="20"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ListParagraph">
    <w:name w:val="List Paragraph"/>
    <w:basedOn w:val="Normal"/>
    <w:uiPriority w:val="34"/>
    <w:qFormat/>
    <w:rsid w:val="00B07A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Grassroots Area Service Committee Polices and Procedures</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ssroots Area Service Committee Polices and Procedures</dc:title>
  <dc:subject/>
  <dc:creator>jason.harris</dc:creator>
  <cp:keywords/>
  <cp:lastModifiedBy>Jack Absher</cp:lastModifiedBy>
  <cp:revision>2</cp:revision>
  <dcterms:created xsi:type="dcterms:W3CDTF">2023-06-14T23:09:00Z</dcterms:created>
  <dcterms:modified xsi:type="dcterms:W3CDTF">2023-06-14T23:09:00Z</dcterms:modified>
</cp:coreProperties>
</file>